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E3F37" w14:textId="77777777" w:rsidR="005D6B2B" w:rsidRPr="00752AEB" w:rsidRDefault="005D6B2B" w:rsidP="00345ECD">
      <w:pPr>
        <w:pStyle w:val="Header"/>
        <w:rPr>
          <w:rFonts w:ascii="Times" w:hAnsi="Times"/>
          <w:b/>
          <w:i/>
          <w:sz w:val="32"/>
          <w:szCs w:val="32"/>
        </w:rPr>
      </w:pPr>
    </w:p>
    <w:p w14:paraId="3E749DAE" w14:textId="03212AAD" w:rsidR="00AC0575" w:rsidRPr="00752AEB" w:rsidRDefault="00AC0575" w:rsidP="00AC0575">
      <w:pPr>
        <w:pStyle w:val="Header"/>
        <w:jc w:val="center"/>
        <w:rPr>
          <w:rFonts w:ascii="Times" w:hAnsi="Times"/>
          <w:b/>
          <w:i/>
          <w:sz w:val="32"/>
          <w:szCs w:val="32"/>
        </w:rPr>
      </w:pPr>
      <w:r w:rsidRPr="00752AEB">
        <w:rPr>
          <w:rFonts w:ascii="Times" w:hAnsi="Times"/>
          <w:b/>
          <w:i/>
          <w:noProof/>
          <w:sz w:val="32"/>
          <w:szCs w:val="32"/>
        </w:rPr>
        <w:drawing>
          <wp:inline distT="0" distB="0" distL="0" distR="0" wp14:anchorId="2A6EDD14" wp14:editId="54AE5935">
            <wp:extent cx="2136618" cy="927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4954" cy="930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AE66D" w14:textId="5893412B" w:rsidR="00E25844" w:rsidRPr="00667B39" w:rsidRDefault="00E25844" w:rsidP="00667B39">
      <w:pPr>
        <w:pStyle w:val="Header"/>
        <w:jc w:val="center"/>
        <w:rPr>
          <w:rFonts w:ascii="Times" w:hAnsi="Times"/>
          <w:b/>
          <w:i/>
          <w:sz w:val="28"/>
          <w:szCs w:val="28"/>
        </w:rPr>
      </w:pPr>
      <w:r w:rsidRPr="00667B39">
        <w:rPr>
          <w:rFonts w:ascii="Times" w:hAnsi="Times"/>
          <w:b/>
          <w:i/>
          <w:sz w:val="28"/>
          <w:szCs w:val="28"/>
        </w:rPr>
        <w:t>American Indian Language Policy Research &amp; Teacher Training Center</w:t>
      </w:r>
      <w:r w:rsidR="00667B39">
        <w:rPr>
          <w:rFonts w:ascii="Times" w:hAnsi="Times"/>
          <w:b/>
          <w:i/>
          <w:sz w:val="28"/>
          <w:szCs w:val="28"/>
        </w:rPr>
        <w:t xml:space="preserve"> </w:t>
      </w:r>
      <w:r w:rsidRPr="00667B39">
        <w:rPr>
          <w:rFonts w:ascii="Times" w:hAnsi="Times"/>
          <w:b/>
          <w:i/>
          <w:sz w:val="28"/>
          <w:szCs w:val="28"/>
        </w:rPr>
        <w:t>University of New Mexico</w:t>
      </w:r>
    </w:p>
    <w:p w14:paraId="4C23E148" w14:textId="173EDBB2" w:rsidR="00345ECD" w:rsidRPr="00752AEB" w:rsidRDefault="00345ECD" w:rsidP="0019244D">
      <w:pPr>
        <w:rPr>
          <w:rFonts w:ascii="Times" w:hAnsi="Times"/>
        </w:rPr>
      </w:pPr>
    </w:p>
    <w:p w14:paraId="196666C2" w14:textId="617EFA14" w:rsidR="00345ECD" w:rsidRPr="00752AEB" w:rsidRDefault="00667B39" w:rsidP="0019244D">
      <w:pPr>
        <w:rPr>
          <w:rFonts w:ascii="Times" w:hAnsi="Times"/>
          <w:sz w:val="24"/>
          <w:szCs w:val="24"/>
        </w:rPr>
      </w:pPr>
      <w:r w:rsidRPr="00752AEB">
        <w:rPr>
          <w:rFonts w:ascii="Times" w:hAnsi="Times"/>
          <w:b/>
          <w:i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911E3D2" wp14:editId="3AB951F1">
                <wp:simplePos x="0" y="0"/>
                <wp:positionH relativeFrom="column">
                  <wp:posOffset>560705</wp:posOffset>
                </wp:positionH>
                <wp:positionV relativeFrom="paragraph">
                  <wp:posOffset>26035</wp:posOffset>
                </wp:positionV>
                <wp:extent cx="4300220" cy="2407920"/>
                <wp:effectExtent l="0" t="0" r="1778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220" cy="2407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6FE4A" w14:textId="67E65ECB" w:rsidR="00650FB4" w:rsidRPr="0078005F" w:rsidRDefault="00650FB4" w:rsidP="00667B39">
                            <w:pPr>
                              <w:pStyle w:val="Header"/>
                              <w:jc w:val="center"/>
                              <w:rPr>
                                <w:rFonts w:asciiTheme="minorHAnsi" w:hAnsiTheme="minorHAns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78005F">
                              <w:rPr>
                                <w:rFonts w:asciiTheme="minorHAnsi" w:hAnsiTheme="minorHAnsi"/>
                                <w:b/>
                                <w:i/>
                                <w:sz w:val="28"/>
                                <w:szCs w:val="28"/>
                              </w:rPr>
                              <w:t>NATIVE AMERICAN LANGUAGE TEACHERS’ INSTITUTE (NALTI)</w:t>
                            </w:r>
                          </w:p>
                          <w:p w14:paraId="25D982E8" w14:textId="4A899447" w:rsidR="00650FB4" w:rsidRPr="00E25844" w:rsidRDefault="00650FB4" w:rsidP="00667B39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E25844">
                              <w:rPr>
                                <w:b/>
                                <w:i/>
                                <w:sz w:val="32"/>
                                <w:szCs w:val="36"/>
                              </w:rPr>
                              <w:t xml:space="preserve">June </w:t>
                            </w:r>
                            <w:r w:rsidR="00345ECD">
                              <w:rPr>
                                <w:b/>
                                <w:i/>
                                <w:sz w:val="32"/>
                                <w:szCs w:val="36"/>
                              </w:rPr>
                              <w:t>6</w:t>
                            </w:r>
                            <w:r w:rsidRPr="00E25844">
                              <w:rPr>
                                <w:b/>
                                <w:i/>
                                <w:sz w:val="32"/>
                                <w:szCs w:val="36"/>
                              </w:rPr>
                              <w:t>-1</w:t>
                            </w:r>
                            <w:r w:rsidR="00345ECD">
                              <w:rPr>
                                <w:b/>
                                <w:i/>
                                <w:sz w:val="32"/>
                                <w:szCs w:val="36"/>
                              </w:rPr>
                              <w:t>7</w:t>
                            </w:r>
                            <w:r w:rsidRPr="00E25844">
                              <w:rPr>
                                <w:b/>
                                <w:i/>
                                <w:sz w:val="32"/>
                                <w:szCs w:val="36"/>
                              </w:rPr>
                              <w:t>, 202</w:t>
                            </w:r>
                            <w:r w:rsidR="00345ECD">
                              <w:rPr>
                                <w:b/>
                                <w:i/>
                                <w:sz w:val="32"/>
                                <w:szCs w:val="36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11E3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.15pt;margin-top:2.05pt;width:338.6pt;height:189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" strokecolor="white [3212]">
                <v:textbox>
                  <w:txbxContent>
                    <w:p w14:paraId="0DA6FE4A" w14:textId="67E65ECB" w:rsidR="00650FB4" w:rsidRPr="0078005F" w:rsidRDefault="00650FB4" w:rsidP="00667B39">
                      <w:pPr>
                        <w:pStyle w:val="Header"/>
                        <w:jc w:val="center"/>
                        <w:rPr>
                          <w:rFonts w:asciiTheme="minorHAnsi" w:hAnsiTheme="minorHAnsi"/>
                          <w:b/>
                          <w:i/>
                          <w:sz w:val="28"/>
                          <w:szCs w:val="28"/>
                        </w:rPr>
                      </w:pPr>
                      <w:r w:rsidRPr="0078005F">
                        <w:rPr>
                          <w:rFonts w:asciiTheme="minorHAnsi" w:hAnsiTheme="minorHAnsi"/>
                          <w:b/>
                          <w:i/>
                          <w:sz w:val="28"/>
                          <w:szCs w:val="28"/>
                        </w:rPr>
                        <w:t>NATIVE AMERICAN LANGUAGE TEACHERS’ INSTITUTE (NALTI)</w:t>
                      </w:r>
                    </w:p>
                    <w:p w14:paraId="25D982E8" w14:textId="4A899447" w:rsidR="00650FB4" w:rsidRPr="00E25844" w:rsidRDefault="00650FB4" w:rsidP="00667B39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E25844">
                        <w:rPr>
                          <w:b/>
                          <w:i/>
                          <w:sz w:val="32"/>
                          <w:szCs w:val="36"/>
                        </w:rPr>
                        <w:t xml:space="preserve">June </w:t>
                      </w:r>
                      <w:r w:rsidR="00345ECD">
                        <w:rPr>
                          <w:b/>
                          <w:i/>
                          <w:sz w:val="32"/>
                          <w:szCs w:val="36"/>
                        </w:rPr>
                        <w:t>6</w:t>
                      </w:r>
                      <w:r w:rsidRPr="00E25844">
                        <w:rPr>
                          <w:b/>
                          <w:i/>
                          <w:sz w:val="32"/>
                          <w:szCs w:val="36"/>
                        </w:rPr>
                        <w:t>-1</w:t>
                      </w:r>
                      <w:r w:rsidR="00345ECD">
                        <w:rPr>
                          <w:b/>
                          <w:i/>
                          <w:sz w:val="32"/>
                          <w:szCs w:val="36"/>
                        </w:rPr>
                        <w:t>7</w:t>
                      </w:r>
                      <w:r w:rsidRPr="00E25844">
                        <w:rPr>
                          <w:b/>
                          <w:i/>
                          <w:sz w:val="32"/>
                          <w:szCs w:val="36"/>
                        </w:rPr>
                        <w:t>, 202</w:t>
                      </w:r>
                      <w:r w:rsidR="00345ECD">
                        <w:rPr>
                          <w:b/>
                          <w:i/>
                          <w:sz w:val="32"/>
                          <w:szCs w:val="36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551B03" w14:textId="14B06949" w:rsidR="00345ECD" w:rsidRPr="00752AEB" w:rsidRDefault="00345ECD" w:rsidP="0019244D">
      <w:pPr>
        <w:rPr>
          <w:rFonts w:ascii="Times" w:hAnsi="Times"/>
          <w:sz w:val="24"/>
          <w:szCs w:val="24"/>
        </w:rPr>
      </w:pPr>
    </w:p>
    <w:p w14:paraId="651C27F4" w14:textId="3076F991" w:rsidR="00345ECD" w:rsidRPr="00752AEB" w:rsidRDefault="00667B39" w:rsidP="0019244D">
      <w:pPr>
        <w:rPr>
          <w:rFonts w:ascii="Times" w:hAnsi="Times"/>
          <w:sz w:val="24"/>
          <w:szCs w:val="24"/>
        </w:rPr>
      </w:pPr>
      <w:r w:rsidRPr="00752AEB">
        <w:rPr>
          <w:rFonts w:ascii="Times" w:hAnsi="Times"/>
          <w:noProof/>
        </w:rPr>
        <w:drawing>
          <wp:anchor distT="0" distB="0" distL="114300" distR="114300" simplePos="0" relativeHeight="251661312" behindDoc="0" locked="0" layoutInCell="1" allowOverlap="1" wp14:anchorId="38F837D5" wp14:editId="5910C252">
            <wp:simplePos x="0" y="0"/>
            <wp:positionH relativeFrom="column">
              <wp:posOffset>1012549</wp:posOffset>
            </wp:positionH>
            <wp:positionV relativeFrom="paragraph">
              <wp:posOffset>265594</wp:posOffset>
            </wp:positionV>
            <wp:extent cx="3542455" cy="1539593"/>
            <wp:effectExtent l="0" t="0" r="127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78"/>
                    <a:stretch/>
                  </pic:blipFill>
                  <pic:spPr bwMode="auto">
                    <a:xfrm>
                      <a:off x="0" y="0"/>
                      <a:ext cx="3542455" cy="1539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20EE67" w14:textId="12931AC7" w:rsidR="00345ECD" w:rsidRPr="00752AEB" w:rsidRDefault="00345ECD" w:rsidP="0019244D">
      <w:pPr>
        <w:rPr>
          <w:rFonts w:ascii="Times" w:hAnsi="Times"/>
          <w:sz w:val="24"/>
          <w:szCs w:val="24"/>
        </w:rPr>
      </w:pPr>
    </w:p>
    <w:p w14:paraId="53D5AEE4" w14:textId="5B34519A" w:rsidR="00345ECD" w:rsidRPr="00752AEB" w:rsidRDefault="00345ECD" w:rsidP="0019244D">
      <w:pPr>
        <w:rPr>
          <w:rFonts w:ascii="Times" w:hAnsi="Times"/>
          <w:sz w:val="24"/>
          <w:szCs w:val="24"/>
        </w:rPr>
      </w:pPr>
    </w:p>
    <w:p w14:paraId="5EBAA503" w14:textId="02A828CB" w:rsidR="00345ECD" w:rsidRPr="00752AEB" w:rsidRDefault="00345ECD" w:rsidP="0019244D">
      <w:pPr>
        <w:rPr>
          <w:rFonts w:ascii="Times" w:hAnsi="Times"/>
          <w:sz w:val="24"/>
          <w:szCs w:val="24"/>
        </w:rPr>
      </w:pPr>
    </w:p>
    <w:p w14:paraId="32168933" w14:textId="77777777" w:rsidR="00345ECD" w:rsidRPr="00752AEB" w:rsidRDefault="00345ECD" w:rsidP="0019244D">
      <w:pPr>
        <w:rPr>
          <w:rFonts w:ascii="Times" w:hAnsi="Times"/>
          <w:sz w:val="24"/>
          <w:szCs w:val="24"/>
        </w:rPr>
      </w:pPr>
    </w:p>
    <w:p w14:paraId="28DB0D0C" w14:textId="77777777" w:rsidR="00345ECD" w:rsidRPr="00752AEB" w:rsidRDefault="00345ECD" w:rsidP="0019244D">
      <w:pPr>
        <w:rPr>
          <w:rFonts w:ascii="Times" w:hAnsi="Times"/>
          <w:sz w:val="24"/>
          <w:szCs w:val="24"/>
        </w:rPr>
      </w:pPr>
    </w:p>
    <w:p w14:paraId="7FAF4B81" w14:textId="7D41B6A6" w:rsidR="00B4458C" w:rsidRPr="00752AEB" w:rsidRDefault="000F15B2" w:rsidP="0019244D">
      <w:pPr>
        <w:rPr>
          <w:rFonts w:ascii="Times" w:hAnsi="Times"/>
          <w:sz w:val="24"/>
          <w:szCs w:val="24"/>
        </w:rPr>
      </w:pPr>
      <w:r w:rsidRPr="00752AEB">
        <w:rPr>
          <w:rFonts w:ascii="Times" w:hAnsi="Times"/>
          <w:b/>
          <w:bCs/>
          <w:sz w:val="24"/>
          <w:szCs w:val="24"/>
        </w:rPr>
        <w:t>DESCRIPTION:</w:t>
      </w:r>
      <w:r w:rsidRPr="00752AEB">
        <w:rPr>
          <w:rFonts w:ascii="Times" w:hAnsi="Times"/>
          <w:sz w:val="24"/>
          <w:szCs w:val="24"/>
        </w:rPr>
        <w:t xml:space="preserve"> </w:t>
      </w:r>
      <w:r w:rsidR="00875525" w:rsidRPr="00752AEB">
        <w:rPr>
          <w:rFonts w:ascii="Times" w:hAnsi="Times"/>
          <w:sz w:val="24"/>
          <w:szCs w:val="24"/>
        </w:rPr>
        <w:t>This two-week</w:t>
      </w:r>
      <w:r w:rsidR="00AB393C" w:rsidRPr="00752AEB">
        <w:rPr>
          <w:rFonts w:ascii="Times" w:hAnsi="Times"/>
          <w:sz w:val="24"/>
          <w:szCs w:val="24"/>
        </w:rPr>
        <w:t xml:space="preserve"> in-person</w:t>
      </w:r>
      <w:r w:rsidR="00875525" w:rsidRPr="00752AEB">
        <w:rPr>
          <w:rFonts w:ascii="Times" w:hAnsi="Times"/>
          <w:sz w:val="24"/>
          <w:szCs w:val="24"/>
        </w:rPr>
        <w:t xml:space="preserve"> institute</w:t>
      </w:r>
      <w:r w:rsidR="00427BD6" w:rsidRPr="00752AEB">
        <w:rPr>
          <w:rFonts w:ascii="Times" w:hAnsi="Times"/>
          <w:sz w:val="24"/>
          <w:szCs w:val="24"/>
        </w:rPr>
        <w:t xml:space="preserve"> will</w:t>
      </w:r>
      <w:r w:rsidR="00875525" w:rsidRPr="00752AEB">
        <w:rPr>
          <w:rFonts w:ascii="Times" w:hAnsi="Times"/>
          <w:sz w:val="24"/>
          <w:szCs w:val="24"/>
        </w:rPr>
        <w:t xml:space="preserve"> address key foundations for teaching Native American languages in community and school-based programs</w:t>
      </w:r>
      <w:r w:rsidR="00427BD6" w:rsidRPr="00752AEB">
        <w:rPr>
          <w:rFonts w:ascii="Times" w:hAnsi="Times"/>
          <w:sz w:val="24"/>
          <w:szCs w:val="24"/>
        </w:rPr>
        <w:t>.</w:t>
      </w:r>
      <w:r w:rsidR="00AB393C" w:rsidRPr="00752AEB">
        <w:rPr>
          <w:rFonts w:ascii="Times" w:hAnsi="Times"/>
          <w:sz w:val="24"/>
          <w:szCs w:val="24"/>
        </w:rPr>
        <w:t xml:space="preserve"> A special day will be devoted to issues of Early </w:t>
      </w:r>
      <w:r w:rsidR="00B4458C" w:rsidRPr="00752AEB">
        <w:rPr>
          <w:rFonts w:ascii="Times" w:hAnsi="Times"/>
          <w:sz w:val="24"/>
          <w:szCs w:val="24"/>
        </w:rPr>
        <w:t>C</w:t>
      </w:r>
      <w:r w:rsidR="00AB393C" w:rsidRPr="00752AEB">
        <w:rPr>
          <w:rFonts w:ascii="Times" w:hAnsi="Times"/>
          <w:sz w:val="24"/>
          <w:szCs w:val="24"/>
        </w:rPr>
        <w:t xml:space="preserve">hildhood </w:t>
      </w:r>
      <w:r w:rsidR="00B4458C" w:rsidRPr="00752AEB">
        <w:rPr>
          <w:rFonts w:ascii="Times" w:hAnsi="Times"/>
          <w:sz w:val="24"/>
          <w:szCs w:val="24"/>
        </w:rPr>
        <w:t>E</w:t>
      </w:r>
      <w:r w:rsidR="00AB393C" w:rsidRPr="00752AEB">
        <w:rPr>
          <w:rFonts w:ascii="Times" w:hAnsi="Times"/>
          <w:sz w:val="24"/>
          <w:szCs w:val="24"/>
        </w:rPr>
        <w:t xml:space="preserve">ducation and implications for supporting Native language development among this </w:t>
      </w:r>
      <w:r w:rsidR="00B4458C" w:rsidRPr="00752AEB">
        <w:rPr>
          <w:rFonts w:ascii="Times" w:hAnsi="Times"/>
          <w:sz w:val="24"/>
          <w:szCs w:val="24"/>
        </w:rPr>
        <w:t>age group</w:t>
      </w:r>
      <w:r w:rsidR="00AB393C" w:rsidRPr="00752AEB">
        <w:rPr>
          <w:rFonts w:ascii="Times" w:hAnsi="Times"/>
          <w:sz w:val="24"/>
          <w:szCs w:val="24"/>
        </w:rPr>
        <w:t>.</w:t>
      </w:r>
      <w:r w:rsidR="00427BD6" w:rsidRPr="00752AEB">
        <w:rPr>
          <w:rFonts w:ascii="Times" w:hAnsi="Times"/>
          <w:sz w:val="24"/>
          <w:szCs w:val="24"/>
        </w:rPr>
        <w:t xml:space="preserve">  </w:t>
      </w:r>
      <w:r w:rsidR="00B4458C" w:rsidRPr="00752AEB">
        <w:rPr>
          <w:rFonts w:ascii="Times" w:hAnsi="Times"/>
          <w:sz w:val="24"/>
          <w:szCs w:val="24"/>
        </w:rPr>
        <w:t>Native language speakers who teach or who are planning to teach their language are especially encouraged to attend.</w:t>
      </w:r>
    </w:p>
    <w:p w14:paraId="02A4F43F" w14:textId="32749A86" w:rsidR="00AB393C" w:rsidRPr="00752AEB" w:rsidRDefault="00AB393C" w:rsidP="0019244D">
      <w:pPr>
        <w:rPr>
          <w:rFonts w:ascii="Times" w:hAnsi="Times"/>
          <w:sz w:val="24"/>
          <w:szCs w:val="24"/>
        </w:rPr>
      </w:pPr>
      <w:r w:rsidRPr="00752AEB">
        <w:rPr>
          <w:rFonts w:ascii="Times" w:hAnsi="Times"/>
          <w:sz w:val="24"/>
          <w:szCs w:val="24"/>
        </w:rPr>
        <w:t>Classes meet daily from 9AM -4PM</w:t>
      </w:r>
      <w:r w:rsidR="00B4458C" w:rsidRPr="00752AEB">
        <w:rPr>
          <w:rFonts w:ascii="Times" w:hAnsi="Times"/>
          <w:sz w:val="24"/>
          <w:szCs w:val="24"/>
        </w:rPr>
        <w:t xml:space="preserve"> in Albuquerque</w:t>
      </w:r>
      <w:r w:rsidR="007D0025" w:rsidRPr="00752AEB">
        <w:rPr>
          <w:rFonts w:ascii="Times" w:hAnsi="Times"/>
          <w:sz w:val="24"/>
          <w:szCs w:val="24"/>
        </w:rPr>
        <w:t xml:space="preserve"> at the University of New Mexico</w:t>
      </w:r>
      <w:r w:rsidRPr="00752AEB">
        <w:rPr>
          <w:rFonts w:ascii="Times" w:hAnsi="Times"/>
          <w:sz w:val="24"/>
          <w:szCs w:val="24"/>
        </w:rPr>
        <w:t>. Seating is limited. Get your registrations in early to reserve your place!</w:t>
      </w:r>
    </w:p>
    <w:p w14:paraId="19D6CC2A" w14:textId="66494429" w:rsidR="00AB393C" w:rsidRPr="00752AEB" w:rsidRDefault="00AB393C" w:rsidP="0019244D">
      <w:pPr>
        <w:rPr>
          <w:rFonts w:ascii="Times" w:hAnsi="Times"/>
          <w:sz w:val="24"/>
          <w:szCs w:val="24"/>
        </w:rPr>
      </w:pPr>
      <w:r w:rsidRPr="00752AEB">
        <w:rPr>
          <w:rFonts w:ascii="Times" w:hAnsi="Times"/>
          <w:sz w:val="24"/>
          <w:szCs w:val="24"/>
        </w:rPr>
        <w:t>For more information</w:t>
      </w:r>
      <w:r w:rsidR="00427BD6" w:rsidRPr="00752AEB">
        <w:rPr>
          <w:rFonts w:ascii="Times" w:hAnsi="Times"/>
          <w:sz w:val="24"/>
          <w:szCs w:val="24"/>
        </w:rPr>
        <w:t xml:space="preserve">, </w:t>
      </w:r>
      <w:r w:rsidRPr="00752AEB">
        <w:rPr>
          <w:rFonts w:ascii="Times" w:hAnsi="Times"/>
          <w:sz w:val="24"/>
          <w:szCs w:val="24"/>
        </w:rPr>
        <w:t>contact Dr. Christine Sims at: csims@unm.edu</w:t>
      </w:r>
    </w:p>
    <w:p w14:paraId="48ABE890" w14:textId="002CFEA2" w:rsidR="00AB393C" w:rsidRPr="00752AEB" w:rsidRDefault="00AB393C" w:rsidP="00AB393C">
      <w:pPr>
        <w:rPr>
          <w:rFonts w:ascii="Times" w:hAnsi="Times"/>
          <w:sz w:val="24"/>
          <w:szCs w:val="24"/>
        </w:rPr>
      </w:pPr>
      <w:r w:rsidRPr="00752AEB">
        <w:rPr>
          <w:rFonts w:ascii="Times" w:hAnsi="Times"/>
          <w:sz w:val="24"/>
          <w:szCs w:val="24"/>
        </w:rPr>
        <w:t xml:space="preserve">Submission </w:t>
      </w:r>
      <w:r w:rsidR="00427BD6" w:rsidRPr="00752AEB">
        <w:rPr>
          <w:rFonts w:ascii="Times" w:hAnsi="Times"/>
          <w:sz w:val="24"/>
          <w:szCs w:val="24"/>
        </w:rPr>
        <w:t xml:space="preserve">Deadline is </w:t>
      </w:r>
      <w:r w:rsidR="00427BD6" w:rsidRPr="00752AEB">
        <w:rPr>
          <w:rFonts w:ascii="Times" w:hAnsi="Times"/>
          <w:b/>
          <w:bCs/>
          <w:sz w:val="24"/>
          <w:szCs w:val="24"/>
        </w:rPr>
        <w:t>May 2</w:t>
      </w:r>
      <w:r w:rsidR="00345ECD" w:rsidRPr="00752AEB">
        <w:rPr>
          <w:rFonts w:ascii="Times" w:hAnsi="Times"/>
          <w:b/>
          <w:bCs/>
          <w:sz w:val="24"/>
          <w:szCs w:val="24"/>
        </w:rPr>
        <w:t>7</w:t>
      </w:r>
      <w:r w:rsidR="00345ECD" w:rsidRPr="00752AEB">
        <w:rPr>
          <w:rFonts w:ascii="Times" w:hAnsi="Times"/>
          <w:b/>
          <w:bCs/>
          <w:sz w:val="24"/>
          <w:szCs w:val="24"/>
          <w:vertAlign w:val="superscript"/>
        </w:rPr>
        <w:t>th</w:t>
      </w:r>
      <w:r w:rsidR="00427BD6" w:rsidRPr="00752AEB">
        <w:rPr>
          <w:rFonts w:ascii="Times" w:hAnsi="Times"/>
          <w:b/>
          <w:bCs/>
          <w:sz w:val="24"/>
          <w:szCs w:val="24"/>
        </w:rPr>
        <w:t>, 202</w:t>
      </w:r>
      <w:r w:rsidR="00345ECD" w:rsidRPr="00752AEB">
        <w:rPr>
          <w:rFonts w:ascii="Times" w:hAnsi="Times"/>
          <w:b/>
          <w:bCs/>
          <w:sz w:val="24"/>
          <w:szCs w:val="24"/>
        </w:rPr>
        <w:t>2</w:t>
      </w:r>
      <w:r w:rsidR="00427BD6" w:rsidRPr="00752AEB">
        <w:rPr>
          <w:rFonts w:ascii="Times" w:hAnsi="Times"/>
          <w:b/>
          <w:bCs/>
          <w:sz w:val="24"/>
          <w:szCs w:val="24"/>
        </w:rPr>
        <w:t>.</w:t>
      </w:r>
      <w:r w:rsidR="00140944">
        <w:rPr>
          <w:rFonts w:ascii="Times" w:hAnsi="Times"/>
          <w:sz w:val="24"/>
          <w:szCs w:val="24"/>
        </w:rPr>
        <w:t xml:space="preserve">  Notification by </w:t>
      </w:r>
      <w:r w:rsidR="00140944" w:rsidRPr="00140944">
        <w:rPr>
          <w:rFonts w:ascii="Times" w:hAnsi="Times"/>
          <w:b/>
          <w:bCs/>
          <w:sz w:val="24"/>
          <w:szCs w:val="24"/>
        </w:rPr>
        <w:t>May 31st, 2022</w:t>
      </w:r>
    </w:p>
    <w:p w14:paraId="3217DA3F" w14:textId="217A50A1" w:rsidR="000F15B2" w:rsidRPr="00752AEB" w:rsidRDefault="000F15B2" w:rsidP="00AB393C">
      <w:pPr>
        <w:rPr>
          <w:rFonts w:ascii="Times" w:hAnsi="Times"/>
          <w:sz w:val="24"/>
          <w:szCs w:val="24"/>
        </w:rPr>
      </w:pPr>
      <w:r w:rsidRPr="00752AEB">
        <w:rPr>
          <w:rFonts w:ascii="Times" w:hAnsi="Times"/>
          <w:b/>
          <w:szCs w:val="24"/>
        </w:rPr>
        <w:t>OPTIONAL COURSE CREDIT AVAILABLE</w:t>
      </w:r>
    </w:p>
    <w:p w14:paraId="467050DF" w14:textId="59F97BC5" w:rsidR="00AB393C" w:rsidRPr="00752AEB" w:rsidRDefault="00C01874" w:rsidP="00AB393C">
      <w:pPr>
        <w:rPr>
          <w:rFonts w:ascii="Times" w:hAnsi="Times"/>
          <w:sz w:val="24"/>
          <w:szCs w:val="24"/>
        </w:rPr>
      </w:pPr>
      <w:r w:rsidRPr="00752AEB">
        <w:rPr>
          <w:rFonts w:ascii="Times" w:hAnsi="Times"/>
          <w:sz w:val="24"/>
          <w:szCs w:val="24"/>
        </w:rPr>
        <w:t>*</w:t>
      </w:r>
      <w:r w:rsidR="00AB393C" w:rsidRPr="00752AEB">
        <w:rPr>
          <w:rFonts w:ascii="Times" w:hAnsi="Times"/>
          <w:sz w:val="24"/>
          <w:szCs w:val="24"/>
        </w:rPr>
        <w:t xml:space="preserve">Option of earning 3 Hrs. of undergraduate (LLSS) or graduate course credit </w:t>
      </w:r>
      <w:r w:rsidR="00BA26FF" w:rsidRPr="00752AEB">
        <w:rPr>
          <w:rFonts w:ascii="Times" w:hAnsi="Times"/>
          <w:sz w:val="24"/>
          <w:szCs w:val="24"/>
        </w:rPr>
        <w:t>is</w:t>
      </w:r>
      <w:r w:rsidR="00AB393C" w:rsidRPr="00752AEB">
        <w:rPr>
          <w:rFonts w:ascii="Times" w:hAnsi="Times"/>
          <w:sz w:val="24"/>
          <w:szCs w:val="24"/>
        </w:rPr>
        <w:t xml:space="preserve"> available. </w:t>
      </w:r>
      <w:r w:rsidR="001F7B63">
        <w:rPr>
          <w:rFonts w:ascii="Times" w:hAnsi="Times"/>
          <w:sz w:val="24"/>
          <w:szCs w:val="24"/>
        </w:rPr>
        <w:t>If</w:t>
      </w:r>
      <w:r w:rsidR="00AB393C" w:rsidRPr="00752AEB">
        <w:rPr>
          <w:rFonts w:ascii="Times" w:hAnsi="Times"/>
          <w:sz w:val="24"/>
          <w:szCs w:val="24"/>
        </w:rPr>
        <w:t xml:space="preserve"> you are </w:t>
      </w:r>
      <w:r w:rsidR="00AB393C" w:rsidRPr="00752AEB">
        <w:rPr>
          <w:rFonts w:ascii="Times" w:hAnsi="Times"/>
          <w:b/>
          <w:bCs/>
          <w:sz w:val="24"/>
          <w:szCs w:val="24"/>
          <w:u w:val="single"/>
        </w:rPr>
        <w:t>not</w:t>
      </w:r>
      <w:r w:rsidR="00AB393C" w:rsidRPr="00752AEB">
        <w:rPr>
          <w:rFonts w:ascii="Times" w:hAnsi="Times"/>
          <w:sz w:val="24"/>
          <w:szCs w:val="24"/>
        </w:rPr>
        <w:t xml:space="preserve"> a current UNM </w:t>
      </w:r>
      <w:proofErr w:type="gramStart"/>
      <w:r w:rsidR="00AB393C" w:rsidRPr="00752AEB">
        <w:rPr>
          <w:rFonts w:ascii="Times" w:hAnsi="Times"/>
          <w:sz w:val="24"/>
          <w:szCs w:val="24"/>
        </w:rPr>
        <w:t>student</w:t>
      </w:r>
      <w:proofErr w:type="gramEnd"/>
      <w:r w:rsidR="00AB393C" w:rsidRPr="00752AEB">
        <w:rPr>
          <w:rFonts w:ascii="Times" w:hAnsi="Times"/>
          <w:sz w:val="24"/>
          <w:szCs w:val="24"/>
        </w:rPr>
        <w:t xml:space="preserve"> you will need to </w:t>
      </w:r>
      <w:r w:rsidR="00BA26FF" w:rsidRPr="00752AEB">
        <w:rPr>
          <w:rFonts w:ascii="Times" w:hAnsi="Times"/>
          <w:sz w:val="24"/>
          <w:szCs w:val="24"/>
        </w:rPr>
        <w:t xml:space="preserve">first </w:t>
      </w:r>
      <w:r w:rsidR="00AB393C" w:rsidRPr="00752AEB">
        <w:rPr>
          <w:rFonts w:ascii="Times" w:hAnsi="Times"/>
          <w:sz w:val="24"/>
          <w:szCs w:val="24"/>
        </w:rPr>
        <w:t xml:space="preserve">apply for UNM admission and submit </w:t>
      </w:r>
      <w:r w:rsidR="00BA26FF" w:rsidRPr="00752AEB">
        <w:rPr>
          <w:rFonts w:ascii="Times" w:hAnsi="Times"/>
          <w:sz w:val="24"/>
          <w:szCs w:val="24"/>
        </w:rPr>
        <w:t xml:space="preserve">a </w:t>
      </w:r>
      <w:r w:rsidR="00AB393C" w:rsidRPr="00752AEB">
        <w:rPr>
          <w:rFonts w:ascii="Times" w:hAnsi="Times"/>
          <w:sz w:val="24"/>
          <w:szCs w:val="24"/>
        </w:rPr>
        <w:t xml:space="preserve">fee to UNM. </w:t>
      </w:r>
      <w:r w:rsidR="00BA26FF" w:rsidRPr="00752AEB">
        <w:rPr>
          <w:rFonts w:ascii="Times" w:hAnsi="Times"/>
          <w:sz w:val="24"/>
          <w:szCs w:val="24"/>
        </w:rPr>
        <w:t xml:space="preserve">Once this step is complete, you will be able to register for </w:t>
      </w:r>
      <w:r w:rsidR="00BA26FF" w:rsidRPr="00752AEB">
        <w:rPr>
          <w:rFonts w:ascii="Times" w:hAnsi="Times"/>
          <w:sz w:val="24"/>
          <w:szCs w:val="24"/>
          <w:u w:val="single"/>
        </w:rPr>
        <w:t>course credit</w:t>
      </w:r>
      <w:r w:rsidR="00BA26FF" w:rsidRPr="00752AEB">
        <w:rPr>
          <w:rFonts w:ascii="Times" w:hAnsi="Times"/>
          <w:sz w:val="24"/>
          <w:szCs w:val="24"/>
        </w:rPr>
        <w:t xml:space="preserve">. </w:t>
      </w:r>
      <w:r w:rsidR="00AB393C" w:rsidRPr="00752AEB">
        <w:rPr>
          <w:rFonts w:ascii="Times" w:hAnsi="Times"/>
          <w:sz w:val="24"/>
          <w:szCs w:val="24"/>
        </w:rPr>
        <w:t>Follow this link for directions to complete UNM Admissions application</w:t>
      </w:r>
      <w:r w:rsidR="00BA26FF" w:rsidRPr="00752AEB">
        <w:rPr>
          <w:rFonts w:ascii="Times" w:hAnsi="Times"/>
          <w:sz w:val="24"/>
          <w:szCs w:val="24"/>
        </w:rPr>
        <w:t xml:space="preserve">: </w:t>
      </w:r>
      <w:r w:rsidR="007D0025" w:rsidRPr="00752AEB">
        <w:rPr>
          <w:rFonts w:ascii="Times" w:hAnsi="Times"/>
          <w:sz w:val="24"/>
          <w:szCs w:val="24"/>
        </w:rPr>
        <w:t>https://www.unm.edu/apply/</w:t>
      </w:r>
      <w:r w:rsidR="00AB393C" w:rsidRPr="00752AEB">
        <w:rPr>
          <w:rFonts w:ascii="Times" w:hAnsi="Times"/>
          <w:sz w:val="24"/>
          <w:szCs w:val="24"/>
        </w:rPr>
        <w:t xml:space="preserve">.  </w:t>
      </w:r>
    </w:p>
    <w:p w14:paraId="36F10E48" w14:textId="021FEF96" w:rsidR="00667B39" w:rsidRDefault="00667B39" w:rsidP="00667B39">
      <w:pPr>
        <w:jc w:val="center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Tuition Scholarships are available on a first come first serve basis!!!!</w:t>
      </w:r>
    </w:p>
    <w:p w14:paraId="182E4C6C" w14:textId="77777777" w:rsidR="00667B39" w:rsidRDefault="00667B39" w:rsidP="000F15B2">
      <w:pPr>
        <w:rPr>
          <w:rFonts w:ascii="Times" w:hAnsi="Times"/>
          <w:b/>
          <w:u w:val="single"/>
        </w:rPr>
      </w:pPr>
    </w:p>
    <w:p w14:paraId="2F5E928A" w14:textId="72894BD0" w:rsidR="000F15B2" w:rsidRPr="00752AEB" w:rsidRDefault="000F15B2" w:rsidP="000F15B2">
      <w:pPr>
        <w:rPr>
          <w:rFonts w:ascii="Times" w:hAnsi="Times"/>
          <w:b/>
          <w:u w:val="single"/>
        </w:rPr>
      </w:pPr>
      <w:r w:rsidRPr="00752AEB">
        <w:rPr>
          <w:rFonts w:ascii="Times" w:hAnsi="Times"/>
          <w:b/>
          <w:u w:val="single"/>
        </w:rPr>
        <w:lastRenderedPageBreak/>
        <w:t>Directions for Applying to NALTI 2022</w:t>
      </w:r>
    </w:p>
    <w:p w14:paraId="5A287413" w14:textId="77777777" w:rsidR="000F15B2" w:rsidRPr="00752AEB" w:rsidRDefault="000F15B2" w:rsidP="000F15B2">
      <w:pPr>
        <w:rPr>
          <w:rFonts w:ascii="Times" w:hAnsi="Times"/>
          <w:i/>
        </w:rPr>
      </w:pPr>
      <w:r w:rsidRPr="00752AEB">
        <w:rPr>
          <w:rFonts w:ascii="Times" w:hAnsi="Times"/>
        </w:rPr>
        <w:t xml:space="preserve">There is no cost for attending NALTI, however, we do provide a </w:t>
      </w:r>
      <w:r w:rsidRPr="00752AEB">
        <w:rPr>
          <w:rFonts w:ascii="Times" w:hAnsi="Times"/>
          <w:b/>
        </w:rPr>
        <w:t>Course Credit Option</w:t>
      </w:r>
      <w:r w:rsidRPr="00752AEB">
        <w:rPr>
          <w:rFonts w:ascii="Times" w:hAnsi="Times"/>
        </w:rPr>
        <w:t xml:space="preserve">, which is explained on page 3 of this announcement. </w:t>
      </w:r>
      <w:r w:rsidRPr="00752AEB">
        <w:rPr>
          <w:rFonts w:ascii="Times" w:hAnsi="Times"/>
          <w:b/>
          <w:i/>
        </w:rPr>
        <w:t>A limited number of tuition scholarships are available for this option on a first-come, first-serve basis.</w:t>
      </w:r>
    </w:p>
    <w:p w14:paraId="508FE9C3" w14:textId="77777777" w:rsidR="006911F0" w:rsidRPr="00752AEB" w:rsidRDefault="006911F0" w:rsidP="006911F0">
      <w:pPr>
        <w:spacing w:after="12"/>
        <w:ind w:left="-5" w:right="154"/>
        <w:rPr>
          <w:rFonts w:ascii="Times" w:hAnsi="Times"/>
        </w:rPr>
      </w:pPr>
      <w:r w:rsidRPr="00752AEB">
        <w:rPr>
          <w:rFonts w:ascii="Times" w:hAnsi="Times"/>
          <w:b/>
        </w:rPr>
        <w:t xml:space="preserve">Directions for registering: </w:t>
      </w:r>
    </w:p>
    <w:p w14:paraId="3C07B402" w14:textId="77777777" w:rsidR="006911F0" w:rsidRPr="00752AEB" w:rsidRDefault="006911F0" w:rsidP="006911F0">
      <w:pPr>
        <w:spacing w:after="0"/>
        <w:rPr>
          <w:rFonts w:ascii="Times" w:hAnsi="Times"/>
        </w:rPr>
      </w:pPr>
      <w:r w:rsidRPr="00752AEB">
        <w:rPr>
          <w:rFonts w:ascii="Times" w:hAnsi="Times"/>
          <w:b/>
        </w:rPr>
        <w:t xml:space="preserve"> </w:t>
      </w:r>
    </w:p>
    <w:p w14:paraId="0E918639" w14:textId="77777777" w:rsidR="006911F0" w:rsidRPr="00752AEB" w:rsidRDefault="006911F0" w:rsidP="006911F0">
      <w:pPr>
        <w:numPr>
          <w:ilvl w:val="0"/>
          <w:numId w:val="12"/>
        </w:numPr>
        <w:spacing w:after="8" w:line="248" w:lineRule="auto"/>
        <w:ind w:right="289" w:hanging="360"/>
        <w:rPr>
          <w:rFonts w:ascii="Times" w:hAnsi="Times"/>
        </w:rPr>
      </w:pPr>
      <w:r w:rsidRPr="00752AEB">
        <w:rPr>
          <w:rFonts w:ascii="Times" w:hAnsi="Times"/>
        </w:rPr>
        <w:t xml:space="preserve">All interested participants must fill out the NALTI registration form provided on page 2; this includes those who are interested in earning college credits.   </w:t>
      </w:r>
    </w:p>
    <w:p w14:paraId="7FD6F5D8" w14:textId="77777777" w:rsidR="006911F0" w:rsidRPr="00752AEB" w:rsidRDefault="006911F0" w:rsidP="006911F0">
      <w:pPr>
        <w:numPr>
          <w:ilvl w:val="1"/>
          <w:numId w:val="12"/>
        </w:numPr>
        <w:spacing w:after="8" w:line="248" w:lineRule="auto"/>
        <w:ind w:right="289" w:hanging="360"/>
        <w:rPr>
          <w:rFonts w:ascii="Times" w:hAnsi="Times"/>
        </w:rPr>
      </w:pPr>
      <w:r w:rsidRPr="00752AEB">
        <w:rPr>
          <w:rFonts w:ascii="Times" w:hAnsi="Times"/>
        </w:rPr>
        <w:t xml:space="preserve">Download the form, complete it, and click “Save as.” </w:t>
      </w:r>
    </w:p>
    <w:p w14:paraId="74A2680F" w14:textId="01C94E27" w:rsidR="006911F0" w:rsidRPr="00752AEB" w:rsidRDefault="006911F0" w:rsidP="00752AEB">
      <w:pPr>
        <w:autoSpaceDE w:val="0"/>
        <w:autoSpaceDN w:val="0"/>
        <w:adjustRightInd w:val="0"/>
        <w:spacing w:after="0" w:line="240" w:lineRule="auto"/>
        <w:rPr>
          <w:rFonts w:ascii="Times" w:hAnsi="Times" w:cs="Times New Roman"/>
        </w:rPr>
      </w:pPr>
      <w:r w:rsidRPr="00752AEB">
        <w:rPr>
          <w:rFonts w:ascii="Times" w:hAnsi="Times"/>
        </w:rPr>
        <w:t xml:space="preserve">Return the completed form to </w:t>
      </w:r>
      <w:r w:rsidR="00752AEB" w:rsidRPr="00752AEB">
        <w:rPr>
          <w:rFonts w:ascii="Times" w:hAnsi="Times"/>
        </w:rPr>
        <w:t xml:space="preserve">Estefanita Calabaza at </w:t>
      </w:r>
      <w:r w:rsidR="00752AEB" w:rsidRPr="00752AEB">
        <w:rPr>
          <w:rFonts w:ascii="Times" w:hAnsi="Times" w:cs="Times New Roman"/>
        </w:rPr>
        <w:t>elcala27@unm.edu.</w:t>
      </w:r>
      <w:r w:rsidRPr="00752AEB">
        <w:rPr>
          <w:rFonts w:ascii="Times" w:hAnsi="Times"/>
          <w:color w:val="0000FF"/>
          <w:u w:val="single" w:color="0000FF"/>
        </w:rPr>
        <w:t xml:space="preserve"> </w:t>
      </w:r>
      <w:r w:rsidRPr="00752AEB">
        <w:rPr>
          <w:rFonts w:ascii="Times" w:hAnsi="Times"/>
        </w:rPr>
        <w:t xml:space="preserve"> </w:t>
      </w:r>
    </w:p>
    <w:p w14:paraId="157F0CC0" w14:textId="77777777" w:rsidR="006911F0" w:rsidRPr="00752AEB" w:rsidRDefault="006911F0" w:rsidP="00752AEB">
      <w:pPr>
        <w:numPr>
          <w:ilvl w:val="0"/>
          <w:numId w:val="13"/>
        </w:numPr>
        <w:spacing w:after="8" w:line="248" w:lineRule="auto"/>
        <w:ind w:right="289" w:hanging="360"/>
        <w:rPr>
          <w:rFonts w:ascii="Times" w:hAnsi="Times"/>
        </w:rPr>
      </w:pPr>
      <w:r w:rsidRPr="00752AEB">
        <w:rPr>
          <w:rFonts w:ascii="Times" w:hAnsi="Times"/>
        </w:rPr>
        <w:t xml:space="preserve">If interested in earning college credit, please go to direction number 2 below.  </w:t>
      </w:r>
    </w:p>
    <w:p w14:paraId="4618DA9F" w14:textId="77777777" w:rsidR="006911F0" w:rsidRPr="00752AEB" w:rsidRDefault="006911F0" w:rsidP="006911F0">
      <w:pPr>
        <w:spacing w:after="0"/>
        <w:ind w:left="720"/>
        <w:rPr>
          <w:rFonts w:ascii="Times" w:hAnsi="Times"/>
        </w:rPr>
      </w:pPr>
      <w:r w:rsidRPr="00752AEB">
        <w:rPr>
          <w:rFonts w:ascii="Times" w:hAnsi="Times"/>
        </w:rPr>
        <w:t xml:space="preserve"> </w:t>
      </w:r>
    </w:p>
    <w:p w14:paraId="4287DA6E" w14:textId="43AAE3D4" w:rsidR="006911F0" w:rsidRPr="00752AEB" w:rsidRDefault="006911F0" w:rsidP="006911F0">
      <w:pPr>
        <w:numPr>
          <w:ilvl w:val="0"/>
          <w:numId w:val="12"/>
        </w:numPr>
        <w:spacing w:after="8" w:line="248" w:lineRule="auto"/>
        <w:ind w:right="289" w:hanging="360"/>
        <w:rPr>
          <w:rFonts w:ascii="Times" w:hAnsi="Times"/>
        </w:rPr>
      </w:pPr>
      <w:r w:rsidRPr="00752AEB">
        <w:rPr>
          <w:rFonts w:ascii="Times" w:hAnsi="Times"/>
        </w:rPr>
        <w:t>To receive</w:t>
      </w:r>
      <w:r w:rsidRPr="00752AEB">
        <w:rPr>
          <w:rFonts w:ascii="Times" w:hAnsi="Times"/>
          <w:color w:val="3366FF"/>
        </w:rPr>
        <w:t xml:space="preserve"> </w:t>
      </w:r>
      <w:r w:rsidRPr="00752AEB">
        <w:rPr>
          <w:rFonts w:ascii="Times" w:hAnsi="Times"/>
        </w:rPr>
        <w:t xml:space="preserve">UNM course credit, please register to UNM by following the steps provided on page </w:t>
      </w:r>
      <w:r w:rsidR="007D0025" w:rsidRPr="00752AEB">
        <w:rPr>
          <w:rFonts w:ascii="Times" w:hAnsi="Times"/>
        </w:rPr>
        <w:t>4</w:t>
      </w:r>
      <w:r w:rsidRPr="00752AEB">
        <w:rPr>
          <w:rFonts w:ascii="Times" w:hAnsi="Times"/>
        </w:rPr>
        <w:t xml:space="preserve"> of this notice.   </w:t>
      </w:r>
    </w:p>
    <w:p w14:paraId="5CF9E2BA" w14:textId="77777777" w:rsidR="000F15B2" w:rsidRPr="00752AEB" w:rsidRDefault="000F15B2" w:rsidP="000F15B2">
      <w:pPr>
        <w:rPr>
          <w:rFonts w:ascii="Times" w:hAnsi="Times"/>
        </w:rPr>
      </w:pPr>
    </w:p>
    <w:p w14:paraId="7DBBA2E0" w14:textId="41985A33" w:rsidR="00250142" w:rsidRPr="00667B39" w:rsidRDefault="000F15B2" w:rsidP="00667B39">
      <w:pPr>
        <w:rPr>
          <w:rFonts w:ascii="Times" w:hAnsi="Times"/>
        </w:rPr>
      </w:pPr>
      <w:r w:rsidRPr="00752AEB">
        <w:rPr>
          <w:rFonts w:ascii="Times" w:hAnsi="Times"/>
          <w:b/>
        </w:rPr>
        <w:t>ALL applicants</w:t>
      </w:r>
      <w:r w:rsidRPr="00752AEB">
        <w:rPr>
          <w:rFonts w:ascii="Times" w:hAnsi="Times"/>
        </w:rPr>
        <w:t xml:space="preserve"> are required to fill out the following form, </w:t>
      </w:r>
      <w:r w:rsidRPr="00752AEB">
        <w:rPr>
          <w:rFonts w:ascii="Times" w:hAnsi="Times"/>
          <w:i/>
        </w:rPr>
        <w:t>including</w:t>
      </w:r>
      <w:r w:rsidRPr="00752AEB">
        <w:rPr>
          <w:rFonts w:ascii="Times" w:hAnsi="Times"/>
        </w:rPr>
        <w:t xml:space="preserve"> those taking the </w:t>
      </w:r>
      <w:r w:rsidRPr="00752AEB">
        <w:rPr>
          <w:rFonts w:ascii="Times" w:hAnsi="Times"/>
          <w:b/>
        </w:rPr>
        <w:t>Course Credit Option</w:t>
      </w:r>
      <w:r w:rsidRPr="00752AEB">
        <w:rPr>
          <w:rFonts w:ascii="Times" w:hAnsi="Times"/>
        </w:rPr>
        <w:t xml:space="preserve">. </w:t>
      </w:r>
      <w:r w:rsidRPr="00752AEB">
        <w:rPr>
          <w:rFonts w:ascii="Times" w:hAnsi="Times"/>
          <w:b/>
        </w:rPr>
        <w:t xml:space="preserve">Please return this form by May 27, 2022, to </w:t>
      </w:r>
      <w:r w:rsidR="00752AEB" w:rsidRPr="00752AEB">
        <w:rPr>
          <w:rFonts w:ascii="Times" w:hAnsi="Times"/>
        </w:rPr>
        <w:t xml:space="preserve">Estefanita Calabaza at </w:t>
      </w:r>
      <w:r w:rsidR="00752AEB" w:rsidRPr="00752AEB">
        <w:rPr>
          <w:rFonts w:ascii="Times" w:hAnsi="Times" w:cs="Times New Roman"/>
        </w:rPr>
        <w:t>elcala27@unm.edu.</w:t>
      </w:r>
      <w:r w:rsidR="00752AEB" w:rsidRPr="00752AEB">
        <w:rPr>
          <w:rFonts w:ascii="Times" w:hAnsi="Times"/>
          <w:color w:val="0000FF"/>
          <w:u w:val="single" w:color="0000FF"/>
        </w:rPr>
        <w:t xml:space="preserve"> </w:t>
      </w:r>
    </w:p>
    <w:p w14:paraId="38FC8CBA" w14:textId="0CC91E76" w:rsidR="000F15B2" w:rsidRPr="00667B39" w:rsidRDefault="000F15B2" w:rsidP="00667B39">
      <w:pPr>
        <w:jc w:val="center"/>
        <w:rPr>
          <w:rFonts w:ascii="Times" w:hAnsi="Times"/>
          <w:b/>
        </w:rPr>
      </w:pPr>
      <w:r w:rsidRPr="00752AEB">
        <w:rPr>
          <w:rFonts w:ascii="Times" w:hAnsi="Times"/>
          <w:b/>
        </w:rPr>
        <w:t xml:space="preserve">NALTI 2022 APPLICATION </w:t>
      </w:r>
    </w:p>
    <w:p w14:paraId="4BAF85D3" w14:textId="25BBB67F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Name:_______________________________________________________________________________</w:t>
      </w:r>
    </w:p>
    <w:p w14:paraId="5120580E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Tribal Affiliation: ________________________________Native Language: ____________________</w:t>
      </w:r>
    </w:p>
    <w:p w14:paraId="66BB8BAB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Your mailing address: ___________________________________________________________________</w:t>
      </w:r>
    </w:p>
    <w:p w14:paraId="0A8E9D84" w14:textId="24B83D04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E</w:t>
      </w:r>
      <w:r w:rsidR="006911F0" w:rsidRPr="00752AEB">
        <w:rPr>
          <w:rFonts w:ascii="Times" w:hAnsi="Times"/>
        </w:rPr>
        <w:t xml:space="preserve">mail </w:t>
      </w:r>
      <w:r w:rsidRPr="00752AEB">
        <w:rPr>
          <w:rFonts w:ascii="Times" w:hAnsi="Times"/>
        </w:rPr>
        <w:t>address:_________________________________________________________________________</w:t>
      </w:r>
    </w:p>
    <w:p w14:paraId="7E19EC9F" w14:textId="077605AB" w:rsidR="000F15B2" w:rsidRPr="00752AEB" w:rsidRDefault="006911F0" w:rsidP="000F15B2">
      <w:pPr>
        <w:rPr>
          <w:rFonts w:ascii="Times" w:hAnsi="Times"/>
        </w:rPr>
      </w:pPr>
      <w:r w:rsidRPr="00752AEB">
        <w:rPr>
          <w:rFonts w:ascii="Times" w:hAnsi="Times"/>
        </w:rPr>
        <w:t>Phone number</w:t>
      </w:r>
      <w:r w:rsidR="000F15B2" w:rsidRPr="00752AEB">
        <w:rPr>
          <w:rFonts w:ascii="Times" w:hAnsi="Times"/>
        </w:rPr>
        <w:t>________________________________________________________________________</w:t>
      </w:r>
    </w:p>
    <w:p w14:paraId="292A2084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School or Program you work with: ______________________________________________________</w:t>
      </w:r>
    </w:p>
    <w:p w14:paraId="16601FCC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Your current role/position: ______________________________________________________________</w:t>
      </w:r>
    </w:p>
    <w:p w14:paraId="0FA591F8" w14:textId="0E050AC1" w:rsidR="000F15B2" w:rsidRPr="00752AEB" w:rsidRDefault="000F15B2" w:rsidP="000F15B2">
      <w:pPr>
        <w:rPr>
          <w:rFonts w:ascii="Times" w:hAnsi="Times"/>
          <w:u w:val="single"/>
        </w:rPr>
      </w:pPr>
      <w:r w:rsidRPr="00752AEB">
        <w:rPr>
          <w:rFonts w:ascii="Times" w:hAnsi="Times"/>
        </w:rPr>
        <w:t>Grade or Age levels you teach in your language: _______________________________________</w:t>
      </w:r>
      <w:r w:rsidR="006911F0" w:rsidRPr="00752AEB">
        <w:rPr>
          <w:rFonts w:ascii="Times" w:hAnsi="Times"/>
          <w:u w:val="single"/>
        </w:rPr>
        <w:tab/>
      </w:r>
      <w:r w:rsidR="006911F0" w:rsidRPr="00752AEB">
        <w:rPr>
          <w:rFonts w:ascii="Times" w:hAnsi="Times"/>
          <w:u w:val="single"/>
        </w:rPr>
        <w:tab/>
      </w:r>
    </w:p>
    <w:p w14:paraId="1808757B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How long have you taught your language: ________________________________________________</w:t>
      </w:r>
    </w:p>
    <w:p w14:paraId="7F10EF6E" w14:textId="46C7C8FA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 xml:space="preserve">Do you currently hold a NM 520 Alternative Certificate for teaching a Native language?  ___YES  </w:t>
      </w:r>
      <w:r w:rsidR="00667B39" w:rsidRPr="00752AEB">
        <w:rPr>
          <w:rFonts w:ascii="Times" w:hAnsi="Times"/>
        </w:rPr>
        <w:t>____NO</w:t>
      </w:r>
    </w:p>
    <w:p w14:paraId="0147C6E4" w14:textId="60140098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Have you attended NALTI sessions before? ________</w:t>
      </w:r>
      <w:proofErr w:type="gramStart"/>
      <w:r w:rsidRPr="00752AEB">
        <w:rPr>
          <w:rFonts w:ascii="Times" w:hAnsi="Times"/>
        </w:rPr>
        <w:t>YES  _</w:t>
      </w:r>
      <w:proofErr w:type="gramEnd"/>
      <w:r w:rsidRPr="00752AEB">
        <w:rPr>
          <w:rFonts w:ascii="Times" w:hAnsi="Times"/>
        </w:rPr>
        <w:t>_________NO</w:t>
      </w:r>
      <w:r w:rsidR="00667B39">
        <w:rPr>
          <w:rFonts w:ascii="Times" w:hAnsi="Times"/>
        </w:rPr>
        <w:t xml:space="preserve">  </w:t>
      </w:r>
      <w:r w:rsidRPr="00752AEB">
        <w:rPr>
          <w:rFonts w:ascii="Times" w:hAnsi="Times"/>
        </w:rPr>
        <w:t>In what year(s)?</w:t>
      </w:r>
      <w:r w:rsidR="006911F0" w:rsidRPr="00752AEB">
        <w:rPr>
          <w:rFonts w:ascii="Times" w:hAnsi="Times"/>
        </w:rPr>
        <w:t xml:space="preserve">: </w:t>
      </w:r>
    </w:p>
    <w:p w14:paraId="2A33CBA5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Are you interested in obtaining course credit? __________YES  _______________NO</w:t>
      </w:r>
    </w:p>
    <w:p w14:paraId="605D7221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 xml:space="preserve">If YES, (Check √)  ________ Undergraduate credit?   </w:t>
      </w:r>
      <w:r w:rsidRPr="00752AEB">
        <w:rPr>
          <w:rFonts w:ascii="Times" w:hAnsi="Times"/>
          <w:b/>
        </w:rPr>
        <w:t>OR</w:t>
      </w:r>
      <w:r w:rsidRPr="00752AEB">
        <w:rPr>
          <w:rFonts w:ascii="Times" w:hAnsi="Times"/>
        </w:rPr>
        <w:t xml:space="preserve">   _________ Graduate credit?</w:t>
      </w:r>
    </w:p>
    <w:p w14:paraId="4A3C6CF4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Will you need tuition scholarship assistance? __________YES    _________NO</w:t>
      </w:r>
    </w:p>
    <w:p w14:paraId="4B68C971" w14:textId="628CCE5D" w:rsidR="000F15B2" w:rsidRPr="00752AEB" w:rsidRDefault="000F15B2" w:rsidP="00667B39">
      <w:pPr>
        <w:jc w:val="center"/>
        <w:rPr>
          <w:rFonts w:ascii="Times" w:hAnsi="Times"/>
          <w:b/>
        </w:rPr>
      </w:pPr>
      <w:r w:rsidRPr="00752AEB">
        <w:rPr>
          <w:rFonts w:ascii="Times" w:hAnsi="Times"/>
          <w:b/>
        </w:rPr>
        <w:t xml:space="preserve">You will be notified of acceptance into NALTI 2022 no later than May </w:t>
      </w:r>
      <w:r w:rsidR="00767B9C" w:rsidRPr="00752AEB">
        <w:rPr>
          <w:rFonts w:ascii="Times" w:hAnsi="Times"/>
          <w:b/>
        </w:rPr>
        <w:t>31,</w:t>
      </w:r>
      <w:r w:rsidRPr="00752AEB">
        <w:rPr>
          <w:rFonts w:ascii="Times" w:hAnsi="Times"/>
          <w:b/>
        </w:rPr>
        <w:t xml:space="preserve"> 2022.</w:t>
      </w:r>
    </w:p>
    <w:p w14:paraId="0E04CA4C" w14:textId="77777777" w:rsidR="000F15B2" w:rsidRPr="00752AEB" w:rsidRDefault="000F15B2" w:rsidP="000F15B2">
      <w:pPr>
        <w:jc w:val="center"/>
        <w:rPr>
          <w:rFonts w:ascii="Times" w:hAnsi="Times"/>
          <w:b/>
          <w:szCs w:val="24"/>
        </w:rPr>
      </w:pPr>
    </w:p>
    <w:p w14:paraId="68D17BB5" w14:textId="77777777" w:rsidR="000F15B2" w:rsidRPr="00752AEB" w:rsidRDefault="000F15B2" w:rsidP="000F15B2">
      <w:pPr>
        <w:jc w:val="center"/>
        <w:rPr>
          <w:rFonts w:ascii="Times" w:hAnsi="Times"/>
          <w:b/>
          <w:szCs w:val="24"/>
        </w:rPr>
      </w:pPr>
    </w:p>
    <w:p w14:paraId="4783AE23" w14:textId="77777777" w:rsidR="000F15B2" w:rsidRPr="00752AEB" w:rsidRDefault="000F15B2" w:rsidP="000F15B2">
      <w:pPr>
        <w:pBdr>
          <w:bottom w:val="single" w:sz="6" w:space="1" w:color="auto"/>
        </w:pBdr>
        <w:jc w:val="center"/>
        <w:rPr>
          <w:rFonts w:ascii="Times" w:hAnsi="Times"/>
          <w:b/>
        </w:rPr>
      </w:pPr>
      <w:r w:rsidRPr="00752AEB">
        <w:rPr>
          <w:rFonts w:ascii="Times" w:hAnsi="Times"/>
          <w:b/>
        </w:rPr>
        <w:t>Do NOT Write Below this line – AILPRTTC USE ONLY</w:t>
      </w:r>
    </w:p>
    <w:p w14:paraId="21BC5753" w14:textId="77777777" w:rsidR="000F15B2" w:rsidRPr="00752AEB" w:rsidRDefault="000F15B2" w:rsidP="000F15B2">
      <w:pPr>
        <w:rPr>
          <w:rFonts w:ascii="Times" w:hAnsi="Times"/>
        </w:rPr>
      </w:pPr>
      <w:r w:rsidRPr="00752AEB">
        <w:rPr>
          <w:rFonts w:ascii="Times" w:hAnsi="Times"/>
        </w:rPr>
        <w:t>Date Received ______________________Initial ____________________</w:t>
      </w:r>
    </w:p>
    <w:p w14:paraId="628DF91D" w14:textId="5196E411" w:rsidR="00250142" w:rsidRPr="00752AEB" w:rsidRDefault="000F15B2" w:rsidP="00250142">
      <w:pPr>
        <w:rPr>
          <w:rFonts w:ascii="Times" w:hAnsi="Times"/>
        </w:rPr>
      </w:pPr>
      <w:r w:rsidRPr="00752AEB">
        <w:rPr>
          <w:rFonts w:ascii="Times" w:hAnsi="Times"/>
        </w:rPr>
        <w:t>NALTI Participant No. _____________OR   NALTI Wait List No. _______________________</w:t>
      </w:r>
    </w:p>
    <w:p w14:paraId="307DDE62" w14:textId="77777777" w:rsidR="00140944" w:rsidRDefault="00140944" w:rsidP="00667B39">
      <w:pPr>
        <w:rPr>
          <w:rFonts w:ascii="Times" w:hAnsi="Times"/>
          <w:b/>
          <w:szCs w:val="24"/>
        </w:rPr>
      </w:pPr>
    </w:p>
    <w:p w14:paraId="5EEE00CC" w14:textId="0799C096" w:rsidR="000F15B2" w:rsidRPr="00752AEB" w:rsidRDefault="000F15B2" w:rsidP="001F4F06">
      <w:pPr>
        <w:rPr>
          <w:rFonts w:ascii="Times" w:hAnsi="Times"/>
          <w:b/>
          <w:szCs w:val="24"/>
        </w:rPr>
      </w:pPr>
      <w:r w:rsidRPr="00752AEB">
        <w:rPr>
          <w:rFonts w:ascii="Times" w:hAnsi="Times"/>
          <w:b/>
          <w:szCs w:val="24"/>
        </w:rPr>
        <w:t>OPTIONAL COURSE CREDIT AVAILABLE</w:t>
      </w:r>
    </w:p>
    <w:p w14:paraId="2F4BE630" w14:textId="77777777" w:rsidR="000F15B2" w:rsidRPr="00752AEB" w:rsidRDefault="000F15B2" w:rsidP="001F4F06">
      <w:pPr>
        <w:rPr>
          <w:rFonts w:ascii="Times" w:hAnsi="Times"/>
          <w:b/>
        </w:rPr>
      </w:pPr>
      <w:r w:rsidRPr="00752AEB">
        <w:rPr>
          <w:rFonts w:ascii="Times" w:hAnsi="Times"/>
          <w:b/>
        </w:rPr>
        <w:t>COURSE TITLE/NUMBER: LLSS 449: TEACHING THE NATIVE LANGUAGE</w:t>
      </w:r>
    </w:p>
    <w:p w14:paraId="0DCA7936" w14:textId="12F34484" w:rsidR="000F15B2" w:rsidRPr="00752AEB" w:rsidRDefault="000F15B2" w:rsidP="001F4F06">
      <w:pPr>
        <w:rPr>
          <w:rFonts w:ascii="Times" w:hAnsi="Times"/>
          <w:b/>
        </w:rPr>
      </w:pPr>
      <w:r w:rsidRPr="00752AEB">
        <w:rPr>
          <w:rFonts w:ascii="Times" w:hAnsi="Times"/>
          <w:b/>
        </w:rPr>
        <w:t>Undergraduate credit: (CRN #</w:t>
      </w:r>
      <w:r w:rsidR="00D25643">
        <w:rPr>
          <w:rFonts w:ascii="Times" w:hAnsi="Times"/>
          <w:b/>
        </w:rPr>
        <w:t>29569</w:t>
      </w:r>
      <w:r w:rsidRPr="00752AEB">
        <w:rPr>
          <w:rFonts w:ascii="Times" w:hAnsi="Times"/>
          <w:b/>
        </w:rPr>
        <w:t xml:space="preserve">) (SECTION </w:t>
      </w:r>
      <w:r w:rsidR="00A90AA7" w:rsidRPr="00752AEB">
        <w:rPr>
          <w:rFonts w:ascii="Times" w:hAnsi="Times"/>
          <w:b/>
        </w:rPr>
        <w:t>001</w:t>
      </w:r>
      <w:r w:rsidRPr="00752AEB">
        <w:rPr>
          <w:rFonts w:ascii="Times" w:hAnsi="Times"/>
          <w:b/>
        </w:rPr>
        <w:t xml:space="preserve">) </w:t>
      </w:r>
    </w:p>
    <w:p w14:paraId="1E50476B" w14:textId="2E50A9BD" w:rsidR="000F15B2" w:rsidRPr="00752AEB" w:rsidRDefault="000F15B2" w:rsidP="001F4F06">
      <w:pPr>
        <w:rPr>
          <w:rFonts w:ascii="Times" w:hAnsi="Times"/>
          <w:b/>
        </w:rPr>
      </w:pPr>
      <w:r w:rsidRPr="00752AEB">
        <w:rPr>
          <w:rFonts w:ascii="Times" w:hAnsi="Times"/>
          <w:b/>
        </w:rPr>
        <w:t xml:space="preserve">Graduate credit: </w:t>
      </w:r>
      <w:r w:rsidRPr="00D25643">
        <w:rPr>
          <w:rFonts w:ascii="Times" w:hAnsi="Times"/>
          <w:b/>
        </w:rPr>
        <w:t>LLSS 593 (CRN #</w:t>
      </w:r>
      <w:r w:rsidR="00D25643" w:rsidRPr="00D25643">
        <w:rPr>
          <w:rFonts w:ascii="Times" w:hAnsi="Times"/>
          <w:b/>
        </w:rPr>
        <w:t>29397</w:t>
      </w:r>
      <w:r w:rsidRPr="00D25643">
        <w:rPr>
          <w:rFonts w:ascii="Times" w:hAnsi="Times"/>
          <w:b/>
        </w:rPr>
        <w:t xml:space="preserve">) (SECTION  </w:t>
      </w:r>
      <w:r w:rsidR="00D25643" w:rsidRPr="00D25643">
        <w:rPr>
          <w:rFonts w:ascii="Times" w:hAnsi="Times"/>
          <w:b/>
        </w:rPr>
        <w:t>00</w:t>
      </w:r>
      <w:r w:rsidR="00D25643">
        <w:rPr>
          <w:rFonts w:ascii="Times" w:hAnsi="Times"/>
          <w:b/>
        </w:rPr>
        <w:t>1</w:t>
      </w:r>
      <w:r w:rsidRPr="00D25643">
        <w:rPr>
          <w:rFonts w:ascii="Times" w:hAnsi="Times"/>
          <w:b/>
        </w:rPr>
        <w:t>)</w:t>
      </w:r>
      <w:r w:rsidRPr="00752AEB">
        <w:rPr>
          <w:rFonts w:ascii="Times" w:hAnsi="Times"/>
          <w:b/>
        </w:rPr>
        <w:t xml:space="preserve"> </w:t>
      </w:r>
    </w:p>
    <w:p w14:paraId="08D09B35" w14:textId="77777777" w:rsidR="000F15B2" w:rsidRPr="00752AEB" w:rsidRDefault="000F15B2" w:rsidP="001F4F06">
      <w:pPr>
        <w:rPr>
          <w:rFonts w:ascii="Times" w:hAnsi="Times"/>
          <w:b/>
        </w:rPr>
      </w:pPr>
      <w:r w:rsidRPr="00752AEB">
        <w:rPr>
          <w:rFonts w:ascii="Times" w:hAnsi="Times"/>
          <w:b/>
        </w:rPr>
        <w:t>Course Instructor: Dr. Christine Sims</w:t>
      </w:r>
    </w:p>
    <w:p w14:paraId="45DEF0BC" w14:textId="77777777" w:rsidR="000F15B2" w:rsidRPr="00752AEB" w:rsidRDefault="000F15B2" w:rsidP="001F4F06">
      <w:pPr>
        <w:rPr>
          <w:rFonts w:ascii="Times" w:hAnsi="Times"/>
          <w:b/>
        </w:rPr>
      </w:pPr>
      <w:r w:rsidRPr="00752AEB">
        <w:rPr>
          <w:rFonts w:ascii="Times" w:hAnsi="Times"/>
          <w:b/>
        </w:rPr>
        <w:t>Department of Language, Literacy &amp; Sociocultural Studies</w:t>
      </w:r>
    </w:p>
    <w:p w14:paraId="14C623C8" w14:textId="77777777" w:rsidR="000F15B2" w:rsidRPr="00752AEB" w:rsidRDefault="000F15B2" w:rsidP="001F4F06">
      <w:pPr>
        <w:rPr>
          <w:rFonts w:ascii="Times" w:hAnsi="Times"/>
          <w:b/>
        </w:rPr>
      </w:pPr>
      <w:r w:rsidRPr="00752AEB">
        <w:rPr>
          <w:rFonts w:ascii="Times" w:hAnsi="Times"/>
          <w:b/>
        </w:rPr>
        <w:t xml:space="preserve">For Course Information contact: </w:t>
      </w:r>
      <w:hyperlink r:id="rId10" w:history="1">
        <w:r w:rsidRPr="00752AEB">
          <w:rPr>
            <w:rStyle w:val="Hyperlink"/>
            <w:rFonts w:ascii="Times" w:hAnsi="Times"/>
            <w:b/>
          </w:rPr>
          <w:t>csims@unm.edu</w:t>
        </w:r>
      </w:hyperlink>
      <w:r w:rsidRPr="00752AEB">
        <w:rPr>
          <w:rFonts w:ascii="Times" w:hAnsi="Times"/>
          <w:b/>
        </w:rPr>
        <w:t xml:space="preserve">    Cell: (505)681-4008</w:t>
      </w:r>
    </w:p>
    <w:p w14:paraId="2E19DC4D" w14:textId="77777777" w:rsidR="00A90AA7" w:rsidRPr="00752AEB" w:rsidRDefault="000F15B2" w:rsidP="001F4F06">
      <w:pPr>
        <w:rPr>
          <w:rFonts w:ascii="Times" w:hAnsi="Times"/>
          <w:b/>
        </w:rPr>
      </w:pPr>
      <w:r w:rsidRPr="00752AEB">
        <w:rPr>
          <w:rFonts w:ascii="Times" w:hAnsi="Times"/>
          <w:b/>
        </w:rPr>
        <w:t xml:space="preserve">For technical assistance navigating UNM admission/registration </w:t>
      </w:r>
    </w:p>
    <w:p w14:paraId="10576E13" w14:textId="312549AB" w:rsidR="000F15B2" w:rsidRPr="00752AEB" w:rsidRDefault="000F15B2" w:rsidP="001F4F06">
      <w:pPr>
        <w:rPr>
          <w:rFonts w:ascii="Times" w:hAnsi="Times"/>
          <w:b/>
        </w:rPr>
      </w:pPr>
      <w:r w:rsidRPr="00752AEB">
        <w:rPr>
          <w:rFonts w:ascii="Times" w:hAnsi="Times"/>
          <w:b/>
        </w:rPr>
        <w:t xml:space="preserve">contact: </w:t>
      </w:r>
      <w:r w:rsidR="00A90AA7" w:rsidRPr="00752AEB">
        <w:rPr>
          <w:rFonts w:ascii="Times" w:hAnsi="Times"/>
          <w:b/>
        </w:rPr>
        <w:t>https://admissions.unm.edu/</w:t>
      </w:r>
    </w:p>
    <w:p w14:paraId="7E87FAD6" w14:textId="77777777" w:rsidR="00A90AA7" w:rsidRPr="00752AEB" w:rsidRDefault="00A90AA7" w:rsidP="000F15B2">
      <w:pPr>
        <w:jc w:val="center"/>
        <w:rPr>
          <w:rFonts w:ascii="Times" w:hAnsi="Times"/>
          <w:b/>
        </w:rPr>
      </w:pPr>
    </w:p>
    <w:p w14:paraId="3327E09B" w14:textId="77777777" w:rsidR="000F15B2" w:rsidRPr="00752AEB" w:rsidRDefault="000F15B2" w:rsidP="000F15B2">
      <w:pPr>
        <w:rPr>
          <w:rFonts w:ascii="Times" w:hAnsi="Times"/>
          <w:b/>
          <w:u w:val="single"/>
        </w:rPr>
      </w:pPr>
      <w:r w:rsidRPr="00752AEB">
        <w:rPr>
          <w:rFonts w:ascii="Times" w:hAnsi="Times"/>
          <w:b/>
          <w:u w:val="single"/>
        </w:rPr>
        <w:t>For Undergraduate course credit:</w:t>
      </w:r>
    </w:p>
    <w:p w14:paraId="1BE078DF" w14:textId="6BEFB80E" w:rsidR="000F15B2" w:rsidRPr="00752AEB" w:rsidRDefault="000F15B2" w:rsidP="000F15B2">
      <w:pPr>
        <w:pStyle w:val="ListParagraph"/>
        <w:numPr>
          <w:ilvl w:val="0"/>
          <w:numId w:val="8"/>
        </w:numPr>
        <w:rPr>
          <w:rFonts w:ascii="Times" w:hAnsi="Times"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 xml:space="preserve">If you are a current UNM student, please contact Dr. Sims at </w:t>
      </w:r>
      <w:hyperlink r:id="rId11" w:history="1">
        <w:r w:rsidRPr="00752AEB">
          <w:rPr>
            <w:rStyle w:val="Hyperlink"/>
            <w:rFonts w:ascii="Times" w:hAnsi="Times"/>
            <w:sz w:val="22"/>
            <w:szCs w:val="22"/>
          </w:rPr>
          <w:t>csims@unm.edu</w:t>
        </w:r>
      </w:hyperlink>
      <w:r w:rsidRPr="00752AEB">
        <w:rPr>
          <w:rFonts w:ascii="Times" w:hAnsi="Times"/>
          <w:sz w:val="22"/>
          <w:szCs w:val="22"/>
        </w:rPr>
        <w:t xml:space="preserve"> for a course override authorization; </w:t>
      </w:r>
      <w:r w:rsidRPr="00752AEB">
        <w:rPr>
          <w:rFonts w:ascii="Times" w:hAnsi="Times"/>
          <w:sz w:val="22"/>
          <w:szCs w:val="22"/>
          <w:u w:val="single"/>
        </w:rPr>
        <w:t>after which</w:t>
      </w:r>
      <w:r w:rsidRPr="00752AEB">
        <w:rPr>
          <w:rFonts w:ascii="Times" w:hAnsi="Times"/>
          <w:sz w:val="22"/>
          <w:szCs w:val="22"/>
        </w:rPr>
        <w:t xml:space="preserve"> you may register for the course.  The information you will need is: Course # (LLSS 449), CRN # (</w:t>
      </w:r>
      <w:r w:rsidR="00EA78DC">
        <w:rPr>
          <w:rFonts w:ascii="Times" w:hAnsi="Times"/>
          <w:sz w:val="22"/>
          <w:szCs w:val="22"/>
        </w:rPr>
        <w:t>29569</w:t>
      </w:r>
      <w:r w:rsidRPr="00752AEB">
        <w:rPr>
          <w:rFonts w:ascii="Times" w:hAnsi="Times"/>
          <w:sz w:val="22"/>
          <w:szCs w:val="22"/>
        </w:rPr>
        <w:t>), and Section #(</w:t>
      </w:r>
      <w:r w:rsidR="00E57451" w:rsidRPr="00752AEB">
        <w:rPr>
          <w:rFonts w:ascii="Times" w:hAnsi="Times"/>
          <w:sz w:val="22"/>
          <w:szCs w:val="22"/>
        </w:rPr>
        <w:t>001</w:t>
      </w:r>
      <w:r w:rsidRPr="00752AEB">
        <w:rPr>
          <w:rFonts w:ascii="Times" w:hAnsi="Times"/>
          <w:sz w:val="22"/>
          <w:szCs w:val="22"/>
        </w:rPr>
        <w:t>).</w:t>
      </w:r>
    </w:p>
    <w:p w14:paraId="0D89BF55" w14:textId="77777777" w:rsidR="000F15B2" w:rsidRPr="00752AEB" w:rsidRDefault="000F15B2" w:rsidP="000F15B2">
      <w:pPr>
        <w:pStyle w:val="ListParagraph"/>
        <w:numPr>
          <w:ilvl w:val="0"/>
          <w:numId w:val="8"/>
        </w:numPr>
        <w:rPr>
          <w:rFonts w:ascii="Times" w:hAnsi="Times"/>
          <w:i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 xml:space="preserve">If you are </w:t>
      </w:r>
      <w:r w:rsidRPr="00752AEB">
        <w:rPr>
          <w:rFonts w:ascii="Times" w:hAnsi="Times"/>
          <w:b/>
          <w:sz w:val="22"/>
          <w:szCs w:val="22"/>
        </w:rPr>
        <w:t>NOT</w:t>
      </w:r>
      <w:r w:rsidRPr="00752AEB">
        <w:rPr>
          <w:rFonts w:ascii="Times" w:hAnsi="Times"/>
          <w:sz w:val="22"/>
          <w:szCs w:val="22"/>
        </w:rPr>
        <w:t xml:space="preserve"> a UNM student (meaning you do not have a UNM Banner ID number) you will need to apply and register as a </w:t>
      </w:r>
      <w:r w:rsidRPr="00752AEB">
        <w:rPr>
          <w:rFonts w:ascii="Times" w:hAnsi="Times"/>
          <w:b/>
          <w:sz w:val="22"/>
          <w:szCs w:val="22"/>
        </w:rPr>
        <w:t>Non-degree student</w:t>
      </w:r>
      <w:r w:rsidRPr="00752AEB">
        <w:rPr>
          <w:rFonts w:ascii="Times" w:hAnsi="Times"/>
          <w:sz w:val="22"/>
          <w:szCs w:val="22"/>
        </w:rPr>
        <w:t xml:space="preserve">.  Please contact Dr. Sims </w:t>
      </w:r>
      <w:r w:rsidRPr="00752AEB">
        <w:rPr>
          <w:rFonts w:ascii="Times" w:hAnsi="Times"/>
          <w:b/>
          <w:i/>
          <w:sz w:val="22"/>
          <w:szCs w:val="22"/>
        </w:rPr>
        <w:t>beforehand</w:t>
      </w:r>
      <w:r w:rsidRPr="00752AEB">
        <w:rPr>
          <w:rFonts w:ascii="Times" w:hAnsi="Times"/>
          <w:sz w:val="22"/>
          <w:szCs w:val="22"/>
        </w:rPr>
        <w:t xml:space="preserve"> at </w:t>
      </w:r>
      <w:hyperlink r:id="rId12" w:history="1">
        <w:r w:rsidRPr="00752AEB">
          <w:rPr>
            <w:rStyle w:val="Hyperlink"/>
            <w:rFonts w:ascii="Times" w:hAnsi="Times"/>
            <w:sz w:val="22"/>
            <w:szCs w:val="22"/>
          </w:rPr>
          <w:t>csims@unm.edu</w:t>
        </w:r>
      </w:hyperlink>
      <w:r w:rsidRPr="00752AEB">
        <w:rPr>
          <w:rFonts w:ascii="Times" w:hAnsi="Times"/>
          <w:sz w:val="22"/>
          <w:szCs w:val="22"/>
        </w:rPr>
        <w:t xml:space="preserve"> to assist you in completing the three-step process, explained below. </w:t>
      </w:r>
      <w:r w:rsidRPr="00752AEB">
        <w:rPr>
          <w:rFonts w:ascii="Times" w:hAnsi="Times"/>
          <w:i/>
          <w:sz w:val="22"/>
          <w:szCs w:val="22"/>
        </w:rPr>
        <w:t>This process takes additional weeks to complete, so we strongly urge you to begin this process immediately as many students will be applying to summer school.</w:t>
      </w:r>
    </w:p>
    <w:p w14:paraId="787DDBD2" w14:textId="77777777" w:rsidR="000F15B2" w:rsidRPr="00752AEB" w:rsidRDefault="000F15B2" w:rsidP="000F15B2">
      <w:pPr>
        <w:jc w:val="both"/>
        <w:rPr>
          <w:rFonts w:ascii="Times" w:hAnsi="Times"/>
          <w:i/>
        </w:rPr>
      </w:pPr>
    </w:p>
    <w:p w14:paraId="0F66ED1F" w14:textId="0051B781" w:rsidR="000F15B2" w:rsidRPr="00752AEB" w:rsidRDefault="000F15B2" w:rsidP="000F15B2">
      <w:pPr>
        <w:rPr>
          <w:rFonts w:ascii="Times" w:hAnsi="Times"/>
          <w:i/>
        </w:rPr>
      </w:pPr>
      <w:r w:rsidRPr="00752AEB">
        <w:rPr>
          <w:rFonts w:ascii="Times" w:hAnsi="Times"/>
          <w:b/>
          <w:u w:val="single"/>
        </w:rPr>
        <w:t>For Graduate course credit</w:t>
      </w:r>
      <w:r w:rsidRPr="00752AEB">
        <w:rPr>
          <w:rFonts w:ascii="Times" w:hAnsi="Times"/>
        </w:rPr>
        <w:t xml:space="preserve">: Please contact Dr. Sims at </w:t>
      </w:r>
      <w:hyperlink r:id="rId13" w:history="1">
        <w:r w:rsidRPr="00752AEB">
          <w:rPr>
            <w:rStyle w:val="Hyperlink"/>
            <w:rFonts w:ascii="Times" w:hAnsi="Times"/>
          </w:rPr>
          <w:t>csims@unm.edu</w:t>
        </w:r>
      </w:hyperlink>
      <w:r w:rsidRPr="00752AEB">
        <w:rPr>
          <w:rFonts w:ascii="Times" w:hAnsi="Times"/>
        </w:rPr>
        <w:t xml:space="preserve"> for permission to register for the course under a </w:t>
      </w:r>
      <w:r w:rsidRPr="00752AEB">
        <w:rPr>
          <w:rFonts w:ascii="Times" w:hAnsi="Times"/>
          <w:b/>
        </w:rPr>
        <w:t>different Course</w:t>
      </w:r>
      <w:r w:rsidRPr="00EA78DC">
        <w:rPr>
          <w:rFonts w:ascii="Times" w:hAnsi="Times"/>
          <w:b/>
        </w:rPr>
        <w:t xml:space="preserve"># (LLSS </w:t>
      </w:r>
      <w:r w:rsidR="00EA78DC">
        <w:rPr>
          <w:rFonts w:ascii="Times" w:hAnsi="Times"/>
          <w:b/>
        </w:rPr>
        <w:t>593</w:t>
      </w:r>
      <w:r w:rsidRPr="00EA78DC">
        <w:rPr>
          <w:rFonts w:ascii="Times" w:hAnsi="Times"/>
          <w:b/>
        </w:rPr>
        <w:t>), CRN #</w:t>
      </w:r>
      <w:r w:rsidR="00EA78DC" w:rsidRPr="00EA78DC">
        <w:rPr>
          <w:rFonts w:ascii="Times" w:hAnsi="Times"/>
          <w:b/>
        </w:rPr>
        <w:t>29</w:t>
      </w:r>
      <w:r w:rsidR="00EA78DC">
        <w:rPr>
          <w:rFonts w:ascii="Times" w:hAnsi="Times"/>
          <w:b/>
        </w:rPr>
        <w:t xml:space="preserve">397 </w:t>
      </w:r>
      <w:r w:rsidRPr="00EA78DC">
        <w:rPr>
          <w:rFonts w:ascii="Times" w:hAnsi="Times"/>
          <w:b/>
        </w:rPr>
        <w:t>and Section# (</w:t>
      </w:r>
      <w:r w:rsidR="00EA78DC" w:rsidRPr="00EA78DC">
        <w:rPr>
          <w:rFonts w:ascii="Times" w:hAnsi="Times"/>
          <w:b/>
        </w:rPr>
        <w:t>001</w:t>
      </w:r>
      <w:r w:rsidRPr="00EA78DC">
        <w:rPr>
          <w:rFonts w:ascii="Times" w:hAnsi="Times"/>
          <w:b/>
        </w:rPr>
        <w:t>).</w:t>
      </w:r>
      <w:r w:rsidRPr="00752AEB">
        <w:rPr>
          <w:rFonts w:ascii="Times" w:hAnsi="Times"/>
          <w:b/>
        </w:rPr>
        <w:t xml:space="preserve">  If you are NOT a current UNM Graduate student (meaning you do not have a UNM Banner ID number) you will need to apply and register as a </w:t>
      </w:r>
      <w:r w:rsidRPr="00752AEB">
        <w:rPr>
          <w:rFonts w:ascii="Times" w:hAnsi="Times"/>
          <w:b/>
          <w:u w:val="single"/>
        </w:rPr>
        <w:t>Non-degree Graduate</w:t>
      </w:r>
      <w:r w:rsidRPr="00752AEB">
        <w:rPr>
          <w:rFonts w:ascii="Times" w:hAnsi="Times"/>
          <w:b/>
        </w:rPr>
        <w:t xml:space="preserve"> student.  </w:t>
      </w:r>
      <w:r w:rsidRPr="00752AEB">
        <w:rPr>
          <w:rFonts w:ascii="Times" w:hAnsi="Times"/>
          <w:i/>
        </w:rPr>
        <w:t>This process can take additional weeks to complete, so we strongly urge you to begin this process immediately.</w:t>
      </w:r>
    </w:p>
    <w:p w14:paraId="58C206F4" w14:textId="77777777" w:rsidR="00615A7D" w:rsidRDefault="00615A7D" w:rsidP="00250142">
      <w:pPr>
        <w:jc w:val="center"/>
        <w:rPr>
          <w:rFonts w:ascii="Times" w:hAnsi="Times"/>
          <w:b/>
        </w:rPr>
      </w:pPr>
    </w:p>
    <w:p w14:paraId="39EF9FBA" w14:textId="77777777" w:rsidR="00615A7D" w:rsidRDefault="00615A7D" w:rsidP="00250142">
      <w:pPr>
        <w:jc w:val="center"/>
        <w:rPr>
          <w:rFonts w:ascii="Times" w:hAnsi="Times"/>
          <w:b/>
        </w:rPr>
      </w:pPr>
    </w:p>
    <w:p w14:paraId="0B887273" w14:textId="77777777" w:rsidR="00615A7D" w:rsidRDefault="00615A7D" w:rsidP="00250142">
      <w:pPr>
        <w:jc w:val="center"/>
        <w:rPr>
          <w:rFonts w:ascii="Times" w:hAnsi="Times"/>
          <w:b/>
        </w:rPr>
      </w:pPr>
    </w:p>
    <w:p w14:paraId="6A74BB29" w14:textId="38CF80AE" w:rsidR="000F15B2" w:rsidRPr="00752AEB" w:rsidRDefault="000F15B2" w:rsidP="00250142">
      <w:pPr>
        <w:jc w:val="center"/>
        <w:rPr>
          <w:rFonts w:ascii="Times" w:hAnsi="Times"/>
          <w:b/>
        </w:rPr>
      </w:pPr>
      <w:r w:rsidRPr="00752AEB">
        <w:rPr>
          <w:rFonts w:ascii="Times" w:hAnsi="Times"/>
          <w:b/>
        </w:rPr>
        <w:lastRenderedPageBreak/>
        <w:t xml:space="preserve">The 3-step process to apply ONLINE at UNM as a </w:t>
      </w:r>
      <w:r w:rsidRPr="00752AEB">
        <w:rPr>
          <w:rFonts w:ascii="Times" w:hAnsi="Times"/>
          <w:b/>
          <w:u w:val="single"/>
        </w:rPr>
        <w:t>Non-degree</w:t>
      </w:r>
      <w:r w:rsidRPr="00752AEB">
        <w:rPr>
          <w:rFonts w:ascii="Times" w:hAnsi="Times"/>
          <w:b/>
        </w:rPr>
        <w:t xml:space="preserve"> UNM Student:</w:t>
      </w:r>
    </w:p>
    <w:p w14:paraId="1B3CF3BB" w14:textId="77777777" w:rsidR="000F15B2" w:rsidRPr="00752AEB" w:rsidRDefault="000F15B2" w:rsidP="000F15B2">
      <w:pPr>
        <w:rPr>
          <w:rFonts w:ascii="Times" w:hAnsi="Times"/>
        </w:rPr>
      </w:pPr>
    </w:p>
    <w:p w14:paraId="0C5F0CA0" w14:textId="1488F6DF" w:rsidR="000F15B2" w:rsidRPr="00752AEB" w:rsidRDefault="000F15B2" w:rsidP="000F15B2">
      <w:pPr>
        <w:pStyle w:val="ListParagraph"/>
        <w:numPr>
          <w:ilvl w:val="0"/>
          <w:numId w:val="9"/>
        </w:numPr>
        <w:rPr>
          <w:rFonts w:ascii="Times" w:hAnsi="Times"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 xml:space="preserve">First apply and complete at </w:t>
      </w:r>
      <w:r w:rsidRPr="00752AEB">
        <w:rPr>
          <w:rFonts w:ascii="Times" w:hAnsi="Times"/>
          <w:b/>
          <w:sz w:val="22"/>
          <w:szCs w:val="22"/>
        </w:rPr>
        <w:t>non-degree</w:t>
      </w:r>
      <w:r w:rsidRPr="00752AEB">
        <w:rPr>
          <w:rFonts w:ascii="Times" w:hAnsi="Times"/>
          <w:sz w:val="22"/>
          <w:szCs w:val="22"/>
        </w:rPr>
        <w:t xml:space="preserve"> UNM </w:t>
      </w:r>
      <w:r w:rsidRPr="00752AEB">
        <w:rPr>
          <w:rFonts w:ascii="Times" w:hAnsi="Times"/>
          <w:b/>
          <w:sz w:val="22"/>
          <w:szCs w:val="22"/>
        </w:rPr>
        <w:t>admission application (undergraduate or graduate)</w:t>
      </w:r>
      <w:r w:rsidRPr="00752AEB">
        <w:rPr>
          <w:rFonts w:ascii="Times" w:hAnsi="Times"/>
          <w:sz w:val="22"/>
          <w:szCs w:val="22"/>
        </w:rPr>
        <w:t xml:space="preserve"> and submit the required admission fee to UNM Admissions Office BEFORE you attempt to register for the course </w:t>
      </w:r>
      <w:r w:rsidR="00767B9C" w:rsidRPr="00752AEB">
        <w:rPr>
          <w:rFonts w:ascii="Times" w:hAnsi="Times"/>
          <w:sz w:val="22"/>
          <w:szCs w:val="22"/>
        </w:rPr>
        <w:t>$25,</w:t>
      </w:r>
      <w:r w:rsidRPr="00752AEB">
        <w:rPr>
          <w:rFonts w:ascii="Times" w:hAnsi="Times"/>
          <w:sz w:val="22"/>
          <w:szCs w:val="22"/>
        </w:rPr>
        <w:t xml:space="preserve"> </w:t>
      </w:r>
      <w:r w:rsidR="00767B9C" w:rsidRPr="00752AEB">
        <w:rPr>
          <w:rFonts w:ascii="Times" w:hAnsi="Times"/>
          <w:sz w:val="22"/>
          <w:szCs w:val="22"/>
        </w:rPr>
        <w:t>e</w:t>
      </w:r>
      <w:r w:rsidRPr="00752AEB">
        <w:rPr>
          <w:rFonts w:ascii="Times" w:hAnsi="Times"/>
          <w:sz w:val="22"/>
          <w:szCs w:val="22"/>
        </w:rPr>
        <w:t>stimated</w:t>
      </w:r>
    </w:p>
    <w:p w14:paraId="357418BD" w14:textId="77777777" w:rsidR="000F15B2" w:rsidRPr="00752AEB" w:rsidRDefault="000F15B2" w:rsidP="000F15B2">
      <w:pPr>
        <w:pStyle w:val="ListParagraph"/>
        <w:numPr>
          <w:ilvl w:val="0"/>
          <w:numId w:val="10"/>
        </w:numPr>
        <w:rPr>
          <w:rFonts w:ascii="Times" w:hAnsi="Times"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>You may obtain an application and further information from the UNM Admission Office by calling 277-2447 or toll free at 1-800-225-5866.</w:t>
      </w:r>
    </w:p>
    <w:p w14:paraId="41E5D07E" w14:textId="77777777" w:rsidR="000F15B2" w:rsidRPr="00752AEB" w:rsidRDefault="000F15B2" w:rsidP="000F15B2">
      <w:pPr>
        <w:pStyle w:val="ListParagraph"/>
        <w:numPr>
          <w:ilvl w:val="0"/>
          <w:numId w:val="10"/>
        </w:numPr>
        <w:rPr>
          <w:rFonts w:ascii="Times" w:hAnsi="Times"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 xml:space="preserve">Application can also be downloaded from the UNM website at </w:t>
      </w:r>
      <w:hyperlink r:id="rId14" w:history="1">
        <w:r w:rsidRPr="00752AEB">
          <w:rPr>
            <w:rStyle w:val="Hyperlink"/>
            <w:rFonts w:ascii="Times" w:hAnsi="Times"/>
            <w:sz w:val="22"/>
            <w:szCs w:val="22"/>
          </w:rPr>
          <w:t>http://apply.unm.edu</w:t>
        </w:r>
      </w:hyperlink>
      <w:r w:rsidRPr="00752AEB">
        <w:rPr>
          <w:rFonts w:ascii="Times" w:hAnsi="Times"/>
          <w:sz w:val="22"/>
          <w:szCs w:val="22"/>
        </w:rPr>
        <w:t xml:space="preserve"> </w:t>
      </w:r>
    </w:p>
    <w:p w14:paraId="287C56B4" w14:textId="77777777" w:rsidR="000F15B2" w:rsidRPr="00752AEB" w:rsidRDefault="000F15B2" w:rsidP="000F15B2">
      <w:pPr>
        <w:rPr>
          <w:rFonts w:ascii="Times" w:hAnsi="Times"/>
        </w:rPr>
      </w:pPr>
    </w:p>
    <w:p w14:paraId="45170491" w14:textId="1E344819" w:rsidR="000F15B2" w:rsidRPr="00752AEB" w:rsidRDefault="000F15B2" w:rsidP="000F15B2">
      <w:pPr>
        <w:pStyle w:val="ListParagraph"/>
        <w:numPr>
          <w:ilvl w:val="0"/>
          <w:numId w:val="9"/>
        </w:numPr>
        <w:rPr>
          <w:rFonts w:ascii="Times" w:hAnsi="Times"/>
          <w:b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 xml:space="preserve">Once you are notified by UNM Admissions that you are cleared to register you will be assigned a personal UNM PIN number. </w:t>
      </w:r>
      <w:r w:rsidRPr="00752AEB">
        <w:rPr>
          <w:rFonts w:ascii="Times" w:hAnsi="Times"/>
          <w:i/>
          <w:sz w:val="22"/>
          <w:szCs w:val="22"/>
        </w:rPr>
        <w:t xml:space="preserve">If you have indicated you need scholarship assistance to pay for the </w:t>
      </w:r>
      <w:r w:rsidR="00BC6B2A" w:rsidRPr="00752AEB">
        <w:rPr>
          <w:rFonts w:ascii="Times" w:hAnsi="Times"/>
          <w:i/>
          <w:sz w:val="22"/>
          <w:szCs w:val="22"/>
        </w:rPr>
        <w:t>course,</w:t>
      </w:r>
      <w:r w:rsidRPr="00752AEB">
        <w:rPr>
          <w:rFonts w:ascii="Times" w:hAnsi="Times"/>
          <w:i/>
          <w:sz w:val="22"/>
          <w:szCs w:val="22"/>
        </w:rPr>
        <w:t xml:space="preserve"> please contact Dr. Sims </w:t>
      </w:r>
      <w:r w:rsidRPr="00752AEB">
        <w:rPr>
          <w:rFonts w:ascii="Times" w:hAnsi="Times"/>
          <w:i/>
          <w:sz w:val="22"/>
          <w:szCs w:val="22"/>
          <w:u w:val="single"/>
        </w:rPr>
        <w:t>when you have been admitted</w:t>
      </w:r>
      <w:r w:rsidRPr="00752AEB">
        <w:rPr>
          <w:rFonts w:ascii="Times" w:hAnsi="Times"/>
          <w:i/>
          <w:sz w:val="22"/>
          <w:szCs w:val="22"/>
        </w:rPr>
        <w:t xml:space="preserve"> to UNM to check on funding availability.</w:t>
      </w:r>
      <w:r w:rsidRPr="00752AEB">
        <w:rPr>
          <w:rFonts w:ascii="Times" w:hAnsi="Times"/>
          <w:sz w:val="22"/>
          <w:szCs w:val="22"/>
        </w:rPr>
        <w:t xml:space="preserve"> </w:t>
      </w:r>
      <w:r w:rsidRPr="00752AEB">
        <w:rPr>
          <w:rFonts w:ascii="Times" w:hAnsi="Times"/>
          <w:b/>
          <w:sz w:val="22"/>
          <w:szCs w:val="22"/>
        </w:rPr>
        <w:t>Your PIN# will be needed to complete course registration so don’t lose that number!!!</w:t>
      </w:r>
    </w:p>
    <w:p w14:paraId="1F170BF7" w14:textId="6CDA0685" w:rsidR="000F15B2" w:rsidRPr="00752AEB" w:rsidRDefault="000F15B2" w:rsidP="000F15B2">
      <w:pPr>
        <w:pStyle w:val="ListParagraph"/>
        <w:numPr>
          <w:ilvl w:val="0"/>
          <w:numId w:val="11"/>
        </w:numPr>
        <w:rPr>
          <w:rFonts w:ascii="Times" w:hAnsi="Times"/>
          <w:b/>
          <w:sz w:val="22"/>
          <w:szCs w:val="22"/>
        </w:rPr>
      </w:pPr>
      <w:r w:rsidRPr="00752AEB">
        <w:rPr>
          <w:rFonts w:ascii="Times" w:hAnsi="Times"/>
          <w:b/>
          <w:i/>
          <w:sz w:val="22"/>
          <w:szCs w:val="22"/>
        </w:rPr>
        <w:t>Estimated</w:t>
      </w:r>
      <w:r w:rsidRPr="00752AEB">
        <w:rPr>
          <w:rFonts w:ascii="Times" w:hAnsi="Times"/>
          <w:b/>
          <w:sz w:val="22"/>
          <w:szCs w:val="22"/>
        </w:rPr>
        <w:t xml:space="preserve"> tuition cost: $</w:t>
      </w:r>
      <w:r w:rsidR="00767B9C" w:rsidRPr="00752AEB">
        <w:rPr>
          <w:rFonts w:ascii="Times" w:hAnsi="Times"/>
          <w:b/>
          <w:sz w:val="22"/>
          <w:szCs w:val="22"/>
        </w:rPr>
        <w:t>1,008</w:t>
      </w:r>
      <w:r w:rsidRPr="00752AEB">
        <w:rPr>
          <w:rFonts w:ascii="Times" w:hAnsi="Times"/>
          <w:b/>
          <w:sz w:val="22"/>
          <w:szCs w:val="22"/>
        </w:rPr>
        <w:t xml:space="preserve"> for 3 hrs. undergraduate </w:t>
      </w:r>
      <w:r w:rsidR="00767B9C" w:rsidRPr="00752AEB">
        <w:rPr>
          <w:rFonts w:ascii="Times" w:hAnsi="Times"/>
          <w:b/>
          <w:sz w:val="22"/>
          <w:szCs w:val="22"/>
        </w:rPr>
        <w:t>and Graduate</w:t>
      </w:r>
      <w:r w:rsidRPr="00752AEB">
        <w:rPr>
          <w:rFonts w:ascii="Times" w:hAnsi="Times"/>
          <w:b/>
          <w:sz w:val="22"/>
          <w:szCs w:val="22"/>
        </w:rPr>
        <w:t xml:space="preserve"> credit</w:t>
      </w:r>
    </w:p>
    <w:p w14:paraId="5232BBAD" w14:textId="77777777" w:rsidR="000F15B2" w:rsidRPr="00752AEB" w:rsidRDefault="000F15B2" w:rsidP="000F15B2">
      <w:pPr>
        <w:pStyle w:val="ListParagraph"/>
        <w:numPr>
          <w:ilvl w:val="0"/>
          <w:numId w:val="11"/>
        </w:numPr>
        <w:rPr>
          <w:rFonts w:ascii="Times" w:hAnsi="Times"/>
          <w:b/>
          <w:sz w:val="22"/>
          <w:szCs w:val="22"/>
        </w:rPr>
      </w:pPr>
      <w:r w:rsidRPr="00752AEB">
        <w:rPr>
          <w:rFonts w:ascii="Times" w:hAnsi="Times"/>
          <w:b/>
          <w:sz w:val="22"/>
          <w:szCs w:val="22"/>
        </w:rPr>
        <w:t>UNM Registrar’s Fee: $173.34</w:t>
      </w:r>
    </w:p>
    <w:p w14:paraId="7F56B77B" w14:textId="77777777" w:rsidR="000F15B2" w:rsidRPr="00752AEB" w:rsidRDefault="000F15B2" w:rsidP="000F15B2">
      <w:pPr>
        <w:pStyle w:val="ListParagraph"/>
        <w:numPr>
          <w:ilvl w:val="0"/>
          <w:numId w:val="11"/>
        </w:numPr>
        <w:rPr>
          <w:rFonts w:ascii="Times" w:hAnsi="Times"/>
          <w:b/>
          <w:sz w:val="22"/>
          <w:szCs w:val="22"/>
        </w:rPr>
      </w:pPr>
      <w:r w:rsidRPr="00752AEB">
        <w:rPr>
          <w:rFonts w:ascii="Times" w:hAnsi="Times"/>
          <w:b/>
          <w:sz w:val="22"/>
          <w:szCs w:val="22"/>
        </w:rPr>
        <w:t>College of Education new admit fee: $125.00</w:t>
      </w:r>
    </w:p>
    <w:p w14:paraId="3CC9EF82" w14:textId="77777777" w:rsidR="000F15B2" w:rsidRPr="00752AEB" w:rsidRDefault="000F15B2" w:rsidP="000F15B2">
      <w:pPr>
        <w:pStyle w:val="ListParagraph"/>
        <w:rPr>
          <w:rFonts w:ascii="Times" w:hAnsi="Times"/>
          <w:b/>
          <w:sz w:val="22"/>
          <w:szCs w:val="22"/>
        </w:rPr>
      </w:pPr>
    </w:p>
    <w:p w14:paraId="29F61197" w14:textId="77777777" w:rsidR="000F15B2" w:rsidRPr="00752AEB" w:rsidRDefault="000F15B2" w:rsidP="000F15B2">
      <w:pPr>
        <w:pStyle w:val="ListParagraph"/>
        <w:numPr>
          <w:ilvl w:val="0"/>
          <w:numId w:val="9"/>
        </w:numPr>
        <w:rPr>
          <w:rFonts w:ascii="Times" w:hAnsi="Times"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 xml:space="preserve">When you are ready to register, follow the ONLINE directions </w:t>
      </w:r>
      <w:r w:rsidRPr="00752AEB">
        <w:rPr>
          <w:rFonts w:ascii="Times" w:hAnsi="Times"/>
          <w:b/>
          <w:i/>
          <w:sz w:val="22"/>
          <w:szCs w:val="22"/>
        </w:rPr>
        <w:t>precisely</w:t>
      </w:r>
      <w:r w:rsidRPr="00752AEB">
        <w:rPr>
          <w:rFonts w:ascii="Times" w:hAnsi="Times"/>
          <w:sz w:val="22"/>
          <w:szCs w:val="22"/>
        </w:rPr>
        <w:t xml:space="preserve"> using the I-TEL-UNM system. Failure to do so may delay your registration.  You will need:</w:t>
      </w:r>
    </w:p>
    <w:p w14:paraId="600D8CA5" w14:textId="77777777" w:rsidR="000F15B2" w:rsidRPr="00752AEB" w:rsidRDefault="000F15B2" w:rsidP="000F15B2">
      <w:pPr>
        <w:pStyle w:val="ListParagraph"/>
        <w:numPr>
          <w:ilvl w:val="1"/>
          <w:numId w:val="9"/>
        </w:numPr>
        <w:rPr>
          <w:rFonts w:ascii="Times" w:hAnsi="Times"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>Your PIN#</w:t>
      </w:r>
    </w:p>
    <w:p w14:paraId="02D97807" w14:textId="77777777" w:rsidR="000F15B2" w:rsidRPr="00752AEB" w:rsidRDefault="000F15B2" w:rsidP="000F15B2">
      <w:pPr>
        <w:pStyle w:val="ListParagraph"/>
        <w:numPr>
          <w:ilvl w:val="1"/>
          <w:numId w:val="9"/>
        </w:numPr>
        <w:rPr>
          <w:rFonts w:ascii="Times" w:hAnsi="Times"/>
          <w:sz w:val="22"/>
          <w:szCs w:val="22"/>
        </w:rPr>
      </w:pPr>
      <w:r w:rsidRPr="00752AEB">
        <w:rPr>
          <w:rFonts w:ascii="Times" w:hAnsi="Times"/>
          <w:sz w:val="22"/>
          <w:szCs w:val="22"/>
        </w:rPr>
        <w:t>The Course information provided above (Course #, CRN #, SECTION #)</w:t>
      </w:r>
    </w:p>
    <w:p w14:paraId="48BD9EE4" w14:textId="5DDB456A" w:rsidR="00427BD6" w:rsidRPr="00752AEB" w:rsidRDefault="00427BD6" w:rsidP="0019244D">
      <w:pPr>
        <w:rPr>
          <w:rFonts w:ascii="Times" w:hAnsi="Times"/>
          <w:sz w:val="24"/>
          <w:szCs w:val="24"/>
        </w:rPr>
      </w:pPr>
    </w:p>
    <w:sectPr w:rsidR="00427BD6" w:rsidRPr="00752AEB" w:rsidSect="0025014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57C39" w14:textId="77777777" w:rsidR="00ED2B9D" w:rsidRDefault="00ED2B9D" w:rsidP="005179B9">
      <w:pPr>
        <w:spacing w:after="0" w:line="240" w:lineRule="auto"/>
      </w:pPr>
      <w:r>
        <w:separator/>
      </w:r>
    </w:p>
  </w:endnote>
  <w:endnote w:type="continuationSeparator" w:id="0">
    <w:p w14:paraId="1662F9F3" w14:textId="77777777" w:rsidR="00ED2B9D" w:rsidRDefault="00ED2B9D" w:rsidP="00517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698213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384DEE6" w14:textId="09DC054C" w:rsidR="00250142" w:rsidRDefault="00250142" w:rsidP="0025014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F3EAD5" w14:textId="77777777" w:rsidR="00250142" w:rsidRDefault="00250142" w:rsidP="0025014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69081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7BA86A" w14:textId="52FDEBFA" w:rsidR="00250142" w:rsidRDefault="00250142" w:rsidP="0025014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167C033" w14:textId="5F1BC623" w:rsidR="00AC0575" w:rsidRPr="00AC0575" w:rsidRDefault="00AC0575" w:rsidP="00250142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02D37" w14:textId="77777777" w:rsidR="00250142" w:rsidRDefault="002501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AF0A8" w14:textId="77777777" w:rsidR="00ED2B9D" w:rsidRDefault="00ED2B9D" w:rsidP="005179B9">
      <w:pPr>
        <w:spacing w:after="0" w:line="240" w:lineRule="auto"/>
      </w:pPr>
      <w:r>
        <w:separator/>
      </w:r>
    </w:p>
  </w:footnote>
  <w:footnote w:type="continuationSeparator" w:id="0">
    <w:p w14:paraId="256EE0E5" w14:textId="77777777" w:rsidR="00ED2B9D" w:rsidRDefault="00ED2B9D" w:rsidP="00517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77232" w14:textId="77777777" w:rsidR="00250142" w:rsidRDefault="002501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CE411" w14:textId="3073DE0A" w:rsidR="00650FB4" w:rsidRDefault="00650FB4">
    <w:pPr>
      <w:pStyle w:val="Header"/>
    </w:pPr>
  </w:p>
  <w:p w14:paraId="5FAA2252" w14:textId="3E7C83A4" w:rsidR="00650FB4" w:rsidRDefault="005D6B2B" w:rsidP="00875525">
    <w:pPr>
      <w:pStyle w:val="Header"/>
    </w:pPr>
    <w:r w:rsidRPr="006E010A">
      <w:rPr>
        <w:noProof/>
      </w:rPr>
      <w:drawing>
        <wp:inline distT="0" distB="0" distL="0" distR="0" wp14:anchorId="6667BD95" wp14:editId="61B6B8BF">
          <wp:extent cx="5943600" cy="371398"/>
          <wp:effectExtent l="0" t="0" r="0" b="0"/>
          <wp:docPr id="16" name="Picture 16" descr="Macintosh HD:Users:BenFletcher:Desktop:NATIVE CLIP ART:2013-06-08 Santa Fe Collection Set A:MAC:SF1_GIFS.COL:BORDERS:13BO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BenFletcher:Desktop:NATIVE CLIP ART:2013-06-08 Santa Fe Collection Set A:MAC:SF1_GIFS.COL:BORDERS:13BO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3713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DB24C" w14:textId="4DD626EE" w:rsidR="00250142" w:rsidRDefault="00250142">
    <w:pPr>
      <w:pStyle w:val="Header"/>
    </w:pPr>
    <w:r w:rsidRPr="006E010A">
      <w:rPr>
        <w:noProof/>
      </w:rPr>
      <w:drawing>
        <wp:inline distT="0" distB="0" distL="0" distR="0" wp14:anchorId="2BA05B71" wp14:editId="4C5B225E">
          <wp:extent cx="5943600" cy="370840"/>
          <wp:effectExtent l="0" t="0" r="0" b="0"/>
          <wp:docPr id="3" name="Picture 3" descr="Macintosh HD:Users:BenFletcher:Desktop:NATIVE CLIP ART:2013-06-08 Santa Fe Collection Set A:MAC:SF1_GIFS.COL:BORDERS:13BO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BenFletcher:Desktop:NATIVE CLIP ART:2013-06-08 Santa Fe Collection Set A:MAC:SF1_GIFS.COL:BORDERS:13BO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370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95B00"/>
    <w:multiLevelType w:val="hybridMultilevel"/>
    <w:tmpl w:val="24B80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94DDC"/>
    <w:multiLevelType w:val="hybridMultilevel"/>
    <w:tmpl w:val="6ABE7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34A2D"/>
    <w:multiLevelType w:val="hybridMultilevel"/>
    <w:tmpl w:val="D200F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A471F"/>
    <w:multiLevelType w:val="hybridMultilevel"/>
    <w:tmpl w:val="952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47051"/>
    <w:multiLevelType w:val="hybridMultilevel"/>
    <w:tmpl w:val="2228C6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29037D"/>
    <w:multiLevelType w:val="hybridMultilevel"/>
    <w:tmpl w:val="76E0D4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B8370E"/>
    <w:multiLevelType w:val="hybridMultilevel"/>
    <w:tmpl w:val="BEA0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25F7F"/>
    <w:multiLevelType w:val="hybridMultilevel"/>
    <w:tmpl w:val="B3BE2026"/>
    <w:lvl w:ilvl="0" w:tplc="C7DCF13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A4B2C8">
      <w:start w:val="1"/>
      <w:numFmt w:val="lowerLetter"/>
      <w:lvlText w:val="%2.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1E3B9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6A028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A0953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E549D5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EFE8B9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964C1B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42A39C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A865928"/>
    <w:multiLevelType w:val="hybridMultilevel"/>
    <w:tmpl w:val="3A46F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17D3C"/>
    <w:multiLevelType w:val="hybridMultilevel"/>
    <w:tmpl w:val="7F5A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6305A0"/>
    <w:multiLevelType w:val="hybridMultilevel"/>
    <w:tmpl w:val="1018A6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0653E1"/>
    <w:multiLevelType w:val="hybridMultilevel"/>
    <w:tmpl w:val="60A6515C"/>
    <w:lvl w:ilvl="0" w:tplc="20A4B2C8">
      <w:start w:val="1"/>
      <w:numFmt w:val="lowerLetter"/>
      <w:lvlText w:val="%1.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BA2A73"/>
    <w:multiLevelType w:val="hybridMultilevel"/>
    <w:tmpl w:val="8E387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4325217">
    <w:abstractNumId w:val="1"/>
  </w:num>
  <w:num w:numId="2" w16cid:durableId="2129202964">
    <w:abstractNumId w:val="9"/>
  </w:num>
  <w:num w:numId="3" w16cid:durableId="361370086">
    <w:abstractNumId w:val="6"/>
  </w:num>
  <w:num w:numId="4" w16cid:durableId="1378822330">
    <w:abstractNumId w:val="12"/>
  </w:num>
  <w:num w:numId="5" w16cid:durableId="1601134049">
    <w:abstractNumId w:val="3"/>
  </w:num>
  <w:num w:numId="6" w16cid:durableId="1448238183">
    <w:abstractNumId w:val="0"/>
  </w:num>
  <w:num w:numId="7" w16cid:durableId="243532295">
    <w:abstractNumId w:val="8"/>
  </w:num>
  <w:num w:numId="8" w16cid:durableId="1191992448">
    <w:abstractNumId w:val="4"/>
  </w:num>
  <w:num w:numId="9" w16cid:durableId="550575285">
    <w:abstractNumId w:val="10"/>
  </w:num>
  <w:num w:numId="10" w16cid:durableId="2008173255">
    <w:abstractNumId w:val="5"/>
  </w:num>
  <w:num w:numId="11" w16cid:durableId="584266745">
    <w:abstractNumId w:val="2"/>
  </w:num>
  <w:num w:numId="12" w16cid:durableId="543908016">
    <w:abstractNumId w:val="7"/>
  </w:num>
  <w:num w:numId="13" w16cid:durableId="20645187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cyNDA0NDQ1MjZS0lEKTi0uzszPAykwrAUA/By7piwAAAA="/>
  </w:docVars>
  <w:rsids>
    <w:rsidRoot w:val="009818BB"/>
    <w:rsid w:val="000C270F"/>
    <w:rsid w:val="000F15B2"/>
    <w:rsid w:val="001073A7"/>
    <w:rsid w:val="001376E4"/>
    <w:rsid w:val="00140944"/>
    <w:rsid w:val="00170B86"/>
    <w:rsid w:val="0019244D"/>
    <w:rsid w:val="001F4F06"/>
    <w:rsid w:val="001F7B63"/>
    <w:rsid w:val="00250142"/>
    <w:rsid w:val="00255DE6"/>
    <w:rsid w:val="00261FF0"/>
    <w:rsid w:val="00345ECD"/>
    <w:rsid w:val="00395CEA"/>
    <w:rsid w:val="003D689B"/>
    <w:rsid w:val="00427BA8"/>
    <w:rsid w:val="00427BD6"/>
    <w:rsid w:val="004B5204"/>
    <w:rsid w:val="005179B9"/>
    <w:rsid w:val="005D6B2B"/>
    <w:rsid w:val="00615A7D"/>
    <w:rsid w:val="00650FB4"/>
    <w:rsid w:val="00667B39"/>
    <w:rsid w:val="006911F0"/>
    <w:rsid w:val="00697E1D"/>
    <w:rsid w:val="006A6426"/>
    <w:rsid w:val="00704347"/>
    <w:rsid w:val="00752AEB"/>
    <w:rsid w:val="00767B9C"/>
    <w:rsid w:val="00770867"/>
    <w:rsid w:val="0078005F"/>
    <w:rsid w:val="007D0025"/>
    <w:rsid w:val="00821E75"/>
    <w:rsid w:val="00844B58"/>
    <w:rsid w:val="00875525"/>
    <w:rsid w:val="0092267E"/>
    <w:rsid w:val="009479B0"/>
    <w:rsid w:val="009818BB"/>
    <w:rsid w:val="009F2750"/>
    <w:rsid w:val="00A421AC"/>
    <w:rsid w:val="00A56F0B"/>
    <w:rsid w:val="00A90AA7"/>
    <w:rsid w:val="00AA0C04"/>
    <w:rsid w:val="00AB393C"/>
    <w:rsid w:val="00AC0575"/>
    <w:rsid w:val="00B33EB3"/>
    <w:rsid w:val="00B4458C"/>
    <w:rsid w:val="00BA26FF"/>
    <w:rsid w:val="00BC6B2A"/>
    <w:rsid w:val="00C01874"/>
    <w:rsid w:val="00C13165"/>
    <w:rsid w:val="00C61840"/>
    <w:rsid w:val="00C76FEE"/>
    <w:rsid w:val="00D25643"/>
    <w:rsid w:val="00D33092"/>
    <w:rsid w:val="00D6125D"/>
    <w:rsid w:val="00D8591C"/>
    <w:rsid w:val="00DE3568"/>
    <w:rsid w:val="00E05AB8"/>
    <w:rsid w:val="00E0712B"/>
    <w:rsid w:val="00E25844"/>
    <w:rsid w:val="00E30465"/>
    <w:rsid w:val="00E57451"/>
    <w:rsid w:val="00EA78DC"/>
    <w:rsid w:val="00ED2B9D"/>
    <w:rsid w:val="00F0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AF6DB2D"/>
  <w15:chartTrackingRefBased/>
  <w15:docId w15:val="{26BB7E63-1326-4AAD-B82A-6B5A2BE37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2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25844"/>
    <w:pPr>
      <w:tabs>
        <w:tab w:val="center" w:pos="4320"/>
        <w:tab w:val="right" w:pos="8640"/>
      </w:tabs>
      <w:spacing w:after="0" w:line="240" w:lineRule="auto"/>
    </w:pPr>
    <w:rPr>
      <w:rFonts w:ascii="Cambria" w:eastAsia="MS Mincho" w:hAnsi="Cambria" w:cs="Times New Roman"/>
      <w:sz w:val="24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E25844"/>
    <w:rPr>
      <w:rFonts w:ascii="Cambria" w:eastAsia="MS Mincho" w:hAnsi="Cambria" w:cs="Times New Roman"/>
      <w:sz w:val="24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5179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9B9"/>
  </w:style>
  <w:style w:type="table" w:customStyle="1" w:styleId="LightGrid-Accent11">
    <w:name w:val="Light Grid - Accent 11"/>
    <w:basedOn w:val="TableNormal"/>
    <w:rsid w:val="00C76FEE"/>
    <w:pPr>
      <w:spacing w:after="0" w:line="240" w:lineRule="auto"/>
    </w:p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left w:w="0" w:type="dxa"/>
        <w:right w:w="0" w:type="dxa"/>
      </w:tblCellMar>
    </w:tblPr>
    <w:tblStylePr w:type="firstRow">
      <w:pPr>
        <w:spacing w:beforeLines="0" w:beforeAutospacing="0" w:afterLines="0" w:afterAutospacing="0" w:line="240" w:lineRule="auto"/>
      </w:pPr>
      <w:rPr>
        <w:rFonts w:asciiTheme="majorHAnsi" w:eastAsiaTheme="majorEastAsia" w:hAnsiTheme="majorHAnsi" w:cstheme="majorBidi" w:hint="eastAsia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rFonts w:asciiTheme="majorHAnsi" w:eastAsiaTheme="majorEastAsia" w:hAnsiTheme="majorHAnsi" w:cstheme="majorBidi" w:hint="eastAsia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 w:hint="eastAsia"/>
        <w:b/>
      </w:rPr>
    </w:tblStylePr>
    <w:tblStylePr w:type="lastCol">
      <w:rPr>
        <w:rFonts w:asciiTheme="majorHAnsi" w:eastAsiaTheme="majorEastAsia" w:hAnsiTheme="majorHAnsi" w:cstheme="majorBidi" w:hint="eastAsia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C76FEE"/>
    <w:pPr>
      <w:spacing w:after="0" w:line="240" w:lineRule="auto"/>
      <w:ind w:left="720"/>
      <w:contextualSpacing/>
    </w:pPr>
    <w:rPr>
      <w:rFonts w:ascii="Cambria" w:eastAsia="Cambria" w:hAnsi="Cambria" w:cs="Times New Roman"/>
      <w:sz w:val="24"/>
      <w:szCs w:val="24"/>
    </w:rPr>
  </w:style>
  <w:style w:type="table" w:styleId="TableGrid">
    <w:name w:val="Table Grid"/>
    <w:basedOn w:val="TableNormal"/>
    <w:uiPriority w:val="39"/>
    <w:rsid w:val="00C76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7B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BD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50142"/>
  </w:style>
  <w:style w:type="character" w:styleId="FollowedHyperlink">
    <w:name w:val="FollowedHyperlink"/>
    <w:basedOn w:val="DefaultParagraphFont"/>
    <w:uiPriority w:val="99"/>
    <w:semiHidden/>
    <w:unhideWhenUsed/>
    <w:rsid w:val="001F4F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sims@unm.edu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csims@unm.ed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sims@unm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csims@unm.edu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apply.unm.edu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CE45E4-1B80-466C-A8B9-2FA03B013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031</Words>
  <Characters>5882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fanita Calabaza</dc:creator>
  <cp:keywords/>
  <dc:description/>
  <cp:lastModifiedBy>Martinez, Sonya, ECECD</cp:lastModifiedBy>
  <cp:revision>2</cp:revision>
  <cp:lastPrinted>2022-04-25T16:57:00Z</cp:lastPrinted>
  <dcterms:created xsi:type="dcterms:W3CDTF">2022-05-02T15:14:00Z</dcterms:created>
  <dcterms:modified xsi:type="dcterms:W3CDTF">2022-05-02T15:14:00Z</dcterms:modified>
</cp:coreProperties>
</file>